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F147E" w14:textId="77777777" w:rsidR="00B30384" w:rsidRDefault="00B30384" w:rsidP="00B30384">
      <w:pPr>
        <w:pStyle w:val="ChapterNumberPACKT"/>
      </w:pPr>
      <w:r>
        <w:t>6</w:t>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7E8C6C6" w:rsidR="00B30384" w:rsidRDefault="00B30384" w:rsidP="00B30384">
      <w:pPr>
        <w:pStyle w:val="BulletPACKT"/>
      </w:pPr>
      <w:r>
        <w:t xml:space="preserve">Installing </w:t>
      </w:r>
      <w:r w:rsidR="006E0683">
        <w:t>an Active Directory</w:t>
      </w:r>
      <w:r>
        <w:t xml:space="preserve"> Forest Root Domain</w:t>
      </w:r>
    </w:p>
    <w:p w14:paraId="45FD9225" w14:textId="77777777" w:rsidR="00B30384" w:rsidRDefault="00B30384" w:rsidP="00B30384">
      <w:pPr>
        <w:pStyle w:val="BulletPACKT"/>
      </w:pPr>
      <w:r>
        <w:t>Configuring CredSSP</w:t>
      </w:r>
    </w:p>
    <w:p w14:paraId="2BDC7B58" w14:textId="3D861FB4" w:rsidR="00B30384" w:rsidRDefault="00B30384" w:rsidP="00B30384">
      <w:pPr>
        <w:pStyle w:val="BulletPACKT"/>
      </w:pPr>
      <w:r>
        <w:t>Installing a Replica D</w:t>
      </w:r>
      <w:r w:rsidR="00866A05">
        <w:t xml:space="preserve">omain </w:t>
      </w:r>
      <w:r>
        <w:t>C</w:t>
      </w:r>
      <w:r w:rsidR="00866A05">
        <w:t>ontroller</w:t>
      </w:r>
    </w:p>
    <w:p w14:paraId="4474BA02" w14:textId="77777777" w:rsidR="00B30384" w:rsidRDefault="00B30384" w:rsidP="00B30384">
      <w:pPr>
        <w:pStyle w:val="BulletPACKT"/>
      </w:pPr>
      <w:r>
        <w:t>Installing a Child Domain</w:t>
      </w:r>
    </w:p>
    <w:p w14:paraId="5638E54B" w14:textId="52ADECF8" w:rsidR="00866A05" w:rsidRDefault="00B30384" w:rsidP="00B30384">
      <w:pPr>
        <w:pStyle w:val="BulletPACKT"/>
      </w:pPr>
      <w:bookmarkStart w:id="0" w:name="_Hlk55232458"/>
      <w:r>
        <w:t>Creating and Managing AD Users</w:t>
      </w:r>
      <w:r w:rsidR="00866A05">
        <w:t xml:space="preserve"> and G</w:t>
      </w:r>
      <w:r>
        <w:t>roups</w:t>
      </w:r>
    </w:p>
    <w:p w14:paraId="4D10ACCD" w14:textId="5EEF059D" w:rsidR="00B30384" w:rsidRDefault="00866A05" w:rsidP="00B30384">
      <w:pPr>
        <w:pStyle w:val="BulletPACKT"/>
      </w:pPr>
      <w:bookmarkStart w:id="1" w:name="_Hlk57028945"/>
      <w:r>
        <w:t xml:space="preserve">Managing Active Directory </w:t>
      </w:r>
      <w:r w:rsidR="006E0683">
        <w:t>C</w:t>
      </w:r>
      <w:r w:rsidR="00B30384">
        <w:t>omputers</w:t>
      </w:r>
      <w:bookmarkEnd w:id="0"/>
    </w:p>
    <w:p w14:paraId="13C218A8" w14:textId="77777777" w:rsidR="00B30384" w:rsidRDefault="00B30384" w:rsidP="00B30384">
      <w:pPr>
        <w:pStyle w:val="BulletPACKT"/>
      </w:pPr>
      <w:bookmarkStart w:id="2" w:name="_Hlk55232489"/>
      <w:bookmarkEnd w:id="1"/>
      <w:r>
        <w:t>Creating a Group Policy Object for user Logon script</w:t>
      </w:r>
    </w:p>
    <w:bookmarkEnd w:id="2"/>
    <w:p w14:paraId="183892E4" w14:textId="77777777" w:rsidR="00B30384" w:rsidRDefault="00B30384" w:rsidP="00B30384">
      <w:pPr>
        <w:pStyle w:val="BulletPACKT"/>
      </w:pPr>
      <w:r>
        <w:t>Adding/Removing users using CSV files</w:t>
      </w:r>
    </w:p>
    <w:p w14:paraId="4D67EE99" w14:textId="78261F03" w:rsidR="00B30384" w:rsidRPr="00806661" w:rsidRDefault="006E0683" w:rsidP="00B30384">
      <w:pPr>
        <w:pStyle w:val="BulletPACKT"/>
      </w:pPr>
      <w:bookmarkStart w:id="3" w:name="_Hlk55232535"/>
      <w:r w:rsidRPr="006E0683">
        <w:t>Finding Expired</w:t>
      </w:r>
      <w:r>
        <w:t>/</w:t>
      </w:r>
      <w:r w:rsidRPr="006E0683">
        <w:t xml:space="preserve">Unused AD </w:t>
      </w:r>
      <w:r>
        <w:t xml:space="preserve">User and Computer </w:t>
      </w:r>
      <w:r w:rsidRPr="006E0683">
        <w:t>Objects</w:t>
      </w:r>
    </w:p>
    <w:bookmarkEnd w:id="3"/>
    <w:p w14:paraId="5C6D3BB0" w14:textId="77777777" w:rsidR="00EC03C6" w:rsidRDefault="00EC03C6" w:rsidP="00EC03C6">
      <w:pPr>
        <w:pStyle w:val="Heading1"/>
        <w:tabs>
          <w:tab w:val="left" w:pos="0"/>
        </w:tabs>
      </w:pPr>
      <w:r>
        <w:t>Introduction</w:t>
      </w:r>
    </w:p>
    <w:p w14:paraId="024AA569" w14:textId="46A62121" w:rsidR="00972D9E" w:rsidRDefault="00972D9E" w:rsidP="00972D9E">
      <w:pPr>
        <w:pStyle w:val="NormalPACKT"/>
      </w:pPr>
      <w:r w:rsidRPr="00972D9E">
        <w:t>A core component of almost all organizations'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24F36D19" w:rsidR="004511BF" w:rsidRDefault="004511BF" w:rsidP="00972D9E">
      <w:pPr>
        <w:pStyle w:val="NormalPACKT"/>
      </w:pPr>
      <w:r>
        <w:t>Over the years, Microsoft has made “AD” more of a brand than a</w:t>
      </w:r>
      <w:r w:rsidR="006E4D6D">
        <w:t xml:space="preserve"> single</w:t>
      </w:r>
      <w:r>
        <w:t xml:space="preserve"> feature. </w:t>
      </w:r>
      <w:r w:rsidR="006E4D6D">
        <w:t xml:space="preserve">At the cores is Active Directory Domain Services (AD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t>AD Certificate Services (AD-CS)</w:t>
      </w:r>
      <w:r w:rsidR="00D86602">
        <w:t xml:space="preserve"> - this allows you to issue X.509 certificates for your organization.  For an overview of AD-CS, see </w:t>
      </w:r>
      <w:r w:rsidR="00D86602" w:rsidRPr="00D86602">
        <w:t>https://docs.microsoft.com/previous-versions/windows/it-pro/windows-server-2012-r2-and-2012/hh831740(v=ws.11)</w:t>
      </w:r>
      <w:r w:rsidR="00953240">
        <w:t xml:space="preserve">. </w:t>
      </w:r>
    </w:p>
    <w:p w14:paraId="10258EB6" w14:textId="20747131" w:rsidR="00D86602" w:rsidRDefault="00D86602" w:rsidP="0064482E">
      <w:pPr>
        <w:pStyle w:val="NormalPACKT"/>
        <w:numPr>
          <w:ilvl w:val="0"/>
          <w:numId w:val="16"/>
        </w:numPr>
      </w:pPr>
      <w:r>
        <w:t xml:space="preserve">AD Federation Services (AD-FS) - this feature </w:t>
      </w:r>
      <w:proofErr w:type="spellStart"/>
      <w:r>
        <w:t>enablers</w:t>
      </w:r>
      <w:proofErr w:type="spellEnd"/>
      <w:r>
        <w:t xml:space="preserve"> you to federate identity with other </w:t>
      </w:r>
      <w:proofErr w:type="spellStart"/>
      <w:r>
        <w:t>organisations</w:t>
      </w:r>
      <w:proofErr w:type="spellEnd"/>
      <w:r>
        <w:t xml:space="preserve"> to facilitate interworking. </w:t>
      </w:r>
      <w:r w:rsidR="00953240">
        <w:t xml:space="preserve">You can find an overview to AD-FS at </w:t>
      </w:r>
      <w:r w:rsidR="00953240" w:rsidRPr="00953240">
        <w:t>https://docs.microsoft.com/en-us/previous-versions/windows/it-pro/windows-server-2012-r2-and-2012/hh831502(v=ws.11)</w:t>
      </w:r>
      <w:r w:rsidR="00953240">
        <w:t>.</w:t>
      </w:r>
    </w:p>
    <w:p w14:paraId="378DB2A9" w14:textId="5E16CA78" w:rsidR="00D86602" w:rsidRDefault="00D86602" w:rsidP="0064482E">
      <w:pPr>
        <w:pStyle w:val="NormalPACKT"/>
        <w:numPr>
          <w:ilvl w:val="0"/>
          <w:numId w:val="16"/>
        </w:numPr>
      </w:pPr>
      <w:r>
        <w:t>AD Lightweight Directory Services (AD-LDS) - This provides rich directory services for use by applications.</w:t>
      </w:r>
      <w:r w:rsidR="00953240">
        <w:t xml:space="preserve"> You can find an overview of AD-LDS at </w:t>
      </w:r>
      <w:r w:rsidR="00953240" w:rsidRPr="00953240">
        <w:t>https://docs.microsoft.com/en-us/previous-versions/windows/it-pro/windows-server-2012-r2-and-2012/hh831593(v=ws.11)</w:t>
      </w:r>
    </w:p>
    <w:p w14:paraId="6775CBF2" w14:textId="2B62345D" w:rsidR="00D86602" w:rsidRDefault="00D86602" w:rsidP="0064482E">
      <w:pPr>
        <w:pStyle w:val="NormalPACKT"/>
        <w:numPr>
          <w:ilvl w:val="0"/>
          <w:numId w:val="16"/>
        </w:numPr>
      </w:pPr>
      <w:r>
        <w:t>AD Rights Management Services (AD-RMS ) - RMS enables you to control the rights to document access so as to limit information leakage.</w:t>
      </w:r>
      <w:r w:rsidR="00953240">
        <w:t xml:space="preserve"> For an overview of RMS, see </w:t>
      </w:r>
      <w:r w:rsidR="00953240" w:rsidRPr="00953240">
        <w:t>https://docs.microsoft.com/en-us/previous-versions/windows/it-pro/windows-server-2012-r2-and-2012/hh831364(v=ws.11)</w:t>
      </w:r>
      <w:r w:rsidR="00953240">
        <w:t xml:space="preserve">. </w:t>
      </w:r>
    </w:p>
    <w:p w14:paraId="105E4EB8" w14:textId="5D2F8B21" w:rsidR="00972D9E" w:rsidRDefault="00953240" w:rsidP="00953240">
      <w:pPr>
        <w:pStyle w:val="NormalPACKT"/>
      </w:pPr>
      <w:commentRangeStart w:id="4"/>
      <w:r w:rsidRPr="00953240">
        <w:t xml:space="preserve">Note that the overview documents referred to above are older documents based on Windows Server 2012. At the time of writing, the documentation teams have not updated these to reflect fully the latest </w:t>
      </w:r>
      <w:r w:rsidRPr="00953240">
        <w:lastRenderedPageBreak/>
        <w:t xml:space="preserve">version of Windows server. The </w:t>
      </w:r>
      <w:proofErr w:type="spellStart"/>
      <w:r w:rsidRPr="00953240">
        <w:t>overvies</w:t>
      </w:r>
      <w:proofErr w:type="spellEnd"/>
      <w:r w:rsidRPr="00953240">
        <w:t xml:space="preserve"> and the basic operation of these features remains largely unchanged</w:t>
      </w:r>
      <w:r>
        <w:t>.</w:t>
      </w:r>
      <w:commentRangeEnd w:id="4"/>
      <w:r>
        <w:rPr>
          <w:rStyle w:val="CommentReference"/>
        </w:rPr>
        <w:commentReference w:id="4"/>
      </w:r>
    </w:p>
    <w:p w14:paraId="6CCFD3E7" w14:textId="684A4B8A" w:rsidR="006E5783" w:rsidRDefault="006E5783" w:rsidP="00953240">
      <w:pPr>
        <w:pStyle w:val="NormalPACKT"/>
      </w:pPr>
      <w:r>
        <w:t xml:space="preserve">Active Directory’s domain service is complex and there are a lot of moving parts. With AD, you have a logical structure consisting of Forests, Domains, Domain Trees and </w:t>
      </w:r>
      <w:proofErr w:type="spellStart"/>
      <w:r>
        <w:t>Organisational</w:t>
      </w:r>
      <w:proofErr w:type="spellEnd"/>
      <w:r>
        <w:t xml:space="preserve"> Units. You also have the physical structure, including Domain Controllers and global catalogs. </w:t>
      </w:r>
      <w:r w:rsidR="00E869DC">
        <w:t xml:space="preserve">There is also a replication </w:t>
      </w:r>
      <w:proofErr w:type="spellStart"/>
      <w:r w:rsidR="00E869DC">
        <w:t>mechism</w:t>
      </w:r>
      <w:proofErr w:type="spellEnd"/>
      <w:r w:rsidR="00E869DC">
        <w:t xml:space="preserve"> to replicate objects across your domain.</w:t>
      </w:r>
    </w:p>
    <w:p w14:paraId="6662A5FD" w14:textId="6F5804EB" w:rsidR="006E5783" w:rsidRDefault="006E5783" w:rsidP="00953240">
      <w:pPr>
        <w:pStyle w:val="NormalPACKT"/>
      </w:pPr>
      <w:r>
        <w:t xml:space="preserve">A forest is a top-level container that houses domains. A forest is a security boundary although you can set up cross-forest trusts to enable interworking between multiple forests. </w:t>
      </w:r>
      <w:r w:rsidR="00E869DC">
        <w:t xml:space="preserve"> Forest (and domain) names are based on DNS </w:t>
      </w:r>
    </w:p>
    <w:p w14:paraId="79456278" w14:textId="0E9A7EDD" w:rsidR="006E5783" w:rsidRDefault="006E5783" w:rsidP="00953240">
      <w:pPr>
        <w:pStyle w:val="NormalPACKT"/>
      </w:pPr>
      <w:r>
        <w:t>A domain are a collection of objects, including users, computers, policies, and much more. You create a forest by installing the forest’s first domain controller.</w:t>
      </w:r>
      <w:r w:rsidR="00E869DC">
        <w:t xml:space="preserve"> </w:t>
      </w:r>
      <w:r w:rsidR="00133D40">
        <w:t xml:space="preserve"> </w:t>
      </w:r>
      <w:r>
        <w:t xml:space="preserve">Domains trees are collections of domains that are grouped together in a </w:t>
      </w:r>
      <w:proofErr w:type="spellStart"/>
      <w:r>
        <w:t>hirarchcal</w:t>
      </w:r>
      <w:proofErr w:type="spellEnd"/>
      <w:r>
        <w:t xml:space="preserve"> structure. </w:t>
      </w:r>
      <w:r w:rsidR="00E869DC">
        <w:t xml:space="preserve">Most </w:t>
      </w:r>
      <w:proofErr w:type="spellStart"/>
      <w:r w:rsidR="00E869DC">
        <w:t>organisations</w:t>
      </w:r>
      <w:proofErr w:type="spellEnd"/>
      <w:r w:rsidR="00E869DC">
        <w:t xml:space="preserve"> use a single </w:t>
      </w:r>
      <w:proofErr w:type="spellStart"/>
      <w:r w:rsidR="00E869DC">
        <w:t>doman</w:t>
      </w:r>
      <w:proofErr w:type="spellEnd"/>
      <w:r w:rsidR="00E869DC">
        <w:t xml:space="preserve"> (and domain tree) withing a single forest. Multiple domains in one or more domain trees is also supported but is not recommended. </w:t>
      </w:r>
    </w:p>
    <w:p w14:paraId="0CC2D710" w14:textId="3D00BF54" w:rsidR="006E5783" w:rsidRDefault="006E5783" w:rsidP="00953240">
      <w:pPr>
        <w:pStyle w:val="NormalPACKT"/>
      </w:pPr>
      <w:r>
        <w:t>A domain controller (DC) is a Windows Server running AD and holding the objects for a given domain. ALL domains must have at least one DC although best practice is to always have at least two.</w:t>
      </w:r>
      <w:r w:rsidR="00E869DC">
        <w:t xml:space="preserve"> You install the AD DS service onto your server, then promote the server to be a DC. </w:t>
      </w:r>
    </w:p>
    <w:p w14:paraId="62ED436A" w14:textId="783478B5" w:rsidR="006E5783" w:rsidRDefault="006E5783" w:rsidP="00953240">
      <w:pPr>
        <w:pStyle w:val="NormalPACKT"/>
      </w:pPr>
      <w:r>
        <w:t xml:space="preserve">The global Catalog (GC) is a partial replica of objects from every domain in an object </w:t>
      </w:r>
      <w:r w:rsidR="00E869DC">
        <w:t xml:space="preserve">to enable searching. Exchange, for example, uses the GC heavily. You can have the GC service on some or all DCs in your </w:t>
      </w:r>
      <w:proofErr w:type="spellStart"/>
      <w:r w:rsidR="00E869DC">
        <w:t>forst</w:t>
      </w:r>
      <w:proofErr w:type="spellEnd"/>
      <w:r w:rsidR="00E869DC">
        <w:t>.  Generally, you install the GC facility at the same time you promote a Windows Server to be a DC.</w:t>
      </w:r>
    </w:p>
    <w:p w14:paraId="702C6E7E" w14:textId="63DB1721" w:rsidR="00E869DC" w:rsidRDefault="00972D9E" w:rsidP="00E869DC">
      <w:pPr>
        <w:pStyle w:val="NormalPACKT"/>
      </w:pPr>
      <w:r w:rsidRPr="00E869DC">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r w:rsidR="00E869DC">
        <w:t>“</w:t>
      </w:r>
      <w:r w:rsidRPr="00E869DC">
        <w:rPr>
          <w:rStyle w:val="ItalicsPACKT"/>
        </w:rPr>
        <w:t xml:space="preserve">Installing Active Directory and </w:t>
      </w:r>
      <w:r w:rsidR="00E869DC" w:rsidRPr="00E869DC">
        <w:rPr>
          <w:rStyle w:val="ItalicsPACKT"/>
        </w:rPr>
        <w:t>Forest Root Domain</w:t>
      </w:r>
      <w:r w:rsidR="00E869DC" w:rsidRPr="00E869DC">
        <w:t>” r</w:t>
      </w:r>
      <w:r w:rsidRPr="00E869DC">
        <w:t xml:space="preserve">ecipe </w:t>
      </w:r>
      <w:r w:rsidR="00E869DC" w:rsidRPr="00E869DC">
        <w:t xml:space="preserve"> </w:t>
      </w:r>
      <w:r w:rsidRPr="00E869DC">
        <w:t xml:space="preserve">to install </w:t>
      </w:r>
      <w:r w:rsidR="00E869DC">
        <w:t xml:space="preserve">a forest root domain controller and establish an AD Forest. </w:t>
      </w:r>
    </w:p>
    <w:p w14:paraId="67132AF2" w14:textId="62E641B3" w:rsidR="00E869DC" w:rsidRPr="00E869DC" w:rsidRDefault="00E869DC" w:rsidP="00E869DC">
      <w:pPr>
        <w:pStyle w:val="NormalPACKT"/>
      </w:pPr>
      <w:r>
        <w:t xml:space="preserve">Installing features and services using PowerShell in a domain environment often makes use of remoting which in turn requires authentication. From one machine, you use PowerShell remoting to perform operations on other systems and you need the correct credentials for those operations. Sometimes, you may encounter the well understood Kerberos double hop problem. In </w:t>
      </w:r>
      <w:r w:rsidR="00133D40">
        <w:t>“</w:t>
      </w:r>
      <w:r w:rsidRPr="00133D40">
        <w:rPr>
          <w:rStyle w:val="ItalicsPACKT"/>
        </w:rPr>
        <w:t>Configuring CredSSP</w:t>
      </w:r>
      <w:r w:rsidR="00133D40">
        <w:t>”</w:t>
      </w:r>
      <w:r>
        <w:t xml:space="preserve">, you install the Credential Security </w:t>
      </w:r>
      <w:r w:rsidR="00584ACC">
        <w:t>Subsystem Provider to manage the issue. For a better explanation of this issue see</w:t>
      </w:r>
      <w:r w:rsidR="00584ACC" w:rsidRPr="00584ACC">
        <w:t xml:space="preserve"> https://docs.microsoft.com/en-us/powershell/scripting/learn/remoting/ps-remoting-second-hop?view=powershell-7.1</w:t>
      </w:r>
      <w:r w:rsidR="00584ACC">
        <w:t>.</w:t>
      </w:r>
    </w:p>
    <w:p w14:paraId="2422B989" w14:textId="039F55B2" w:rsidR="00133D40" w:rsidRPr="00972D9E" w:rsidRDefault="00584ACC" w:rsidP="00133D40">
      <w:pPr>
        <w:pStyle w:val="NormalPACKT"/>
      </w:pPr>
      <w:r>
        <w:t xml:space="preserve">Once you have a first DC in your </w:t>
      </w:r>
      <w:r w:rsidR="00133D40">
        <w:t xml:space="preserve">Reskit.Org </w:t>
      </w:r>
      <w:r>
        <w:t>forest, you should add replica DC to ensure reliable domain operations.</w:t>
      </w:r>
      <w:r w:rsidR="00133D40">
        <w:t xml:space="preserve"> In “</w:t>
      </w:r>
      <w:r w:rsidR="00133D40" w:rsidRPr="00133D40">
        <w:rPr>
          <w:rStyle w:val="ItalicsPACKT"/>
        </w:rPr>
        <w:t>Installing a Replica Domain Controller</w:t>
      </w:r>
      <w:r w:rsidR="00133D40">
        <w:t>”, you add a second DC to your domain. In “Installing a Child Domain, you extend the forest and add a child domain to your forest.</w:t>
      </w:r>
    </w:p>
    <w:p w14:paraId="003FE3A9" w14:textId="77777777" w:rsidR="00133D40" w:rsidRDefault="00133D40" w:rsidP="00972D9E">
      <w:pPr>
        <w:pStyle w:val="NormalPACKT"/>
      </w:pPr>
      <w:r w:rsidRPr="00133D40">
        <w:t xml:space="preserve">AD is based on a database of objects, which include Users, Computers, and Groups. </w:t>
      </w:r>
      <w:r w:rsidR="00972D9E" w:rsidRPr="00133D40">
        <w:t xml:space="preserve">In the </w:t>
      </w:r>
      <w:r w:rsidRPr="00133D40">
        <w:t>“</w:t>
      </w:r>
      <w:r w:rsidRPr="00133D40">
        <w:rPr>
          <w:rStyle w:val="ItalicsPACKT"/>
        </w:rPr>
        <w:t>Managing AD U</w:t>
      </w:r>
      <w:r w:rsidR="00972D9E" w:rsidRPr="00133D40">
        <w:rPr>
          <w:rStyle w:val="ItalicsPACKT"/>
        </w:rPr>
        <w:t>sers</w:t>
      </w:r>
      <w:r w:rsidRPr="00133D40">
        <w:rPr>
          <w:rStyle w:val="ItalicsPACKT"/>
        </w:rPr>
        <w:t xml:space="preserve"> and Groups</w:t>
      </w:r>
      <w:r>
        <w:t xml:space="preserve">” </w:t>
      </w:r>
      <w:r w:rsidR="00972D9E" w:rsidRPr="00133D40">
        <w:t xml:space="preserve">recipe, you create, move, and remove user </w:t>
      </w:r>
      <w:r>
        <w:t>and group objects as well as create and use Organizational Units (OUs). In “</w:t>
      </w:r>
      <w:r w:rsidRPr="00133D40">
        <w:rPr>
          <w:rStyle w:val="ItalicsPACKT"/>
        </w:rPr>
        <w:t>Managing Active Directory Computers</w:t>
      </w:r>
      <w:r w:rsidRPr="00133D40">
        <w:t>”</w:t>
      </w:r>
      <w:r>
        <w:t xml:space="preserve"> you manage the computers in your Active Directory, including </w:t>
      </w:r>
      <w:proofErr w:type="spellStart"/>
      <w:r>
        <w:t>joinoing</w:t>
      </w:r>
      <w:proofErr w:type="spellEnd"/>
      <w:r>
        <w:t xml:space="preserve"> workgroup systems to the domain. </w:t>
      </w:r>
      <w:r w:rsidR="00972D9E" w:rsidRPr="00133D40">
        <w:t xml:space="preserve">In the </w:t>
      </w:r>
      <w:r>
        <w:t>“</w:t>
      </w:r>
      <w:r w:rsidR="00972D9E" w:rsidRPr="00133D40">
        <w:rPr>
          <w:rStyle w:val="ItalicsPACKT"/>
        </w:rPr>
        <w:t>Adding</w:t>
      </w:r>
      <w:r w:rsidRPr="00133D40">
        <w:rPr>
          <w:rStyle w:val="ItalicsPACKT"/>
        </w:rPr>
        <w:t xml:space="preserve"> U</w:t>
      </w:r>
      <w:r w:rsidR="00972D9E" w:rsidRPr="00133D40">
        <w:rPr>
          <w:rStyle w:val="ItalicsPACKT"/>
        </w:rPr>
        <w:t>sers to AD via a CSV</w:t>
      </w:r>
      <w:r w:rsidRPr="00133D40">
        <w:t>”</w:t>
      </w:r>
      <w:r w:rsidR="00972D9E" w:rsidRPr="00133D40">
        <w:t xml:space="preserve"> recipe, you </w:t>
      </w:r>
      <w:r>
        <w:t xml:space="preserve">add users to your AD making use of a </w:t>
      </w:r>
      <w:r w:rsidR="00972D9E" w:rsidRPr="00133D40">
        <w:t>comma-separated value file containing details of users</w:t>
      </w:r>
      <w:r>
        <w:t>.</w:t>
      </w:r>
    </w:p>
    <w:p w14:paraId="1EEF31F3" w14:textId="5E103D68" w:rsidR="00133D40" w:rsidRPr="00E2659E" w:rsidRDefault="00133D40" w:rsidP="00972D9E">
      <w:pPr>
        <w:pStyle w:val="NormalPACKT"/>
      </w:pPr>
      <w:r>
        <w:t>G</w:t>
      </w:r>
      <w:r w:rsidR="00972D9E" w:rsidRPr="00972D9E">
        <w:t>roup policy is another important feature of Active Directory. With group policy, you</w:t>
      </w:r>
      <w:r w:rsidR="00E2659E">
        <w:t xml:space="preserve"> </w:t>
      </w:r>
      <w:r w:rsidR="00972D9E" w:rsidRPr="00972D9E">
        <w:t>can define policies for users and computers that are applied automatically to the user and/or</w:t>
      </w:r>
      <w:r w:rsidR="00E2659E">
        <w:t xml:space="preserve"> </w:t>
      </w:r>
      <w:r w:rsidR="00972D9E" w:rsidRPr="00972D9E">
        <w:t xml:space="preserve">computer. In </w:t>
      </w:r>
      <w:r w:rsidR="00972D9E" w:rsidRPr="00E2659E">
        <w:t xml:space="preserve">the </w:t>
      </w:r>
      <w:r w:rsidRPr="00E2659E">
        <w:t>“</w:t>
      </w:r>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User Logon Script</w:t>
      </w:r>
      <w:r w:rsidRPr="00E2659E">
        <w:t>”</w:t>
      </w:r>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04BE302D" w14:textId="73C11E01" w:rsidR="0029003F" w:rsidRPr="00133D40" w:rsidRDefault="00972D9E" w:rsidP="00133D40">
      <w:pPr>
        <w:pStyle w:val="NormalPACKT"/>
        <w:rPr>
          <w:rStyle w:val="Hyperlink"/>
          <w:color w:val="auto"/>
          <w:u w:val="none"/>
        </w:rPr>
      </w:pPr>
      <w:r w:rsidRPr="00133D40">
        <w:t xml:space="preserve">In the </w:t>
      </w:r>
      <w:r w:rsidR="00133D40" w:rsidRPr="00133D40">
        <w:t xml:space="preserve">final </w:t>
      </w:r>
      <w:r w:rsidRPr="00133D40">
        <w:t xml:space="preserve">recipe, </w:t>
      </w:r>
      <w:r w:rsidR="00E2659E">
        <w:t>“</w:t>
      </w:r>
      <w:r w:rsidRPr="00133D40">
        <w:t>Reporting on AD users</w:t>
      </w:r>
      <w:r w:rsidR="00E2659E">
        <w:t>”</w:t>
      </w:r>
      <w:r w:rsidRPr="00133D40">
        <w:t>, you examine the AD to find details on users</w:t>
      </w:r>
      <w:r w:rsidR="00133D40">
        <w:t xml:space="preserve"> that have not logged </w:t>
      </w:r>
      <w:r w:rsidRPr="00133D40">
        <w:t>on for a while, computers that have not been used for a while, and users</w:t>
      </w:r>
      <w:r w:rsidR="00133D40">
        <w:t xml:space="preserve"> </w:t>
      </w:r>
      <w:r w:rsidRPr="00133D40">
        <w:t>who are members of special security groups (such as enterprise administrators). The final</w:t>
      </w:r>
      <w:r w:rsidR="00E2659E">
        <w:t xml:space="preserve"> </w:t>
      </w:r>
      <w:r w:rsidRPr="00133D40">
        <w:t>recipe, Finding expired computers and disabled users, finds computer and user objects that</w:t>
      </w:r>
      <w:r w:rsidR="00E2659E">
        <w:t xml:space="preserve"> </w:t>
      </w:r>
      <w:r w:rsidRPr="00133D40">
        <w:t xml:space="preserve">have not been used in a while. </w:t>
      </w:r>
      <w:r w:rsidRPr="00133D40">
        <w:lastRenderedPageBreak/>
        <w:t>Th</w:t>
      </w:r>
      <w:r w:rsidR="00E2659E">
        <w:t xml:space="preserve">ese final two </w:t>
      </w:r>
      <w:r w:rsidR="009229EC">
        <w:t>recipes</w:t>
      </w:r>
      <w:r w:rsidR="00E2659E">
        <w:t xml:space="preserve"> help t</w:t>
      </w:r>
      <w:r w:rsidRPr="00133D40">
        <w:t>o keep your AD free of stale objects</w:t>
      </w:r>
      <w:r w:rsidR="00E2659E">
        <w:t xml:space="preserve"> or objects that could represent a security risk.</w:t>
      </w:r>
    </w:p>
    <w:p w14:paraId="5DD0B75A" w14:textId="0625E1DB" w:rsidR="0029003F" w:rsidRDefault="0029003F" w:rsidP="0029003F">
      <w:pPr>
        <w:rPr>
          <w:rFonts w:ascii="Arial" w:hAnsi="Arial"/>
          <w:b/>
          <w:noProof/>
          <w:color w:val="FF0000"/>
          <w:sz w:val="28"/>
          <w:szCs w:val="28"/>
        </w:rPr>
      </w:pPr>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p>
    <w:p w14:paraId="24D0931E" w14:textId="06507613"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Forest Root Domain</w:t>
      </w:r>
    </w:p>
    <w:p w14:paraId="5DECB033" w14:textId="15165F7F" w:rsidR="00B30384" w:rsidRPr="009229EC" w:rsidRDefault="009229EC" w:rsidP="009229EC">
      <w:pPr>
        <w:pStyle w:val="NormalPACKT"/>
      </w:pPr>
      <w:r w:rsidRPr="009229EC">
        <w:t>You create an AD forest by creating your first domain controller.  Installing</w:t>
      </w:r>
      <w:r w:rsidRPr="009229EC">
        <w:t xml:space="preserve"> Active Directory and DNS has always been fairly straightforward. You can always use</w:t>
      </w:r>
      <w:r w:rsidRPr="009229EC">
        <w:t xml:space="preserve"> the </w:t>
      </w:r>
      <w:r w:rsidRPr="009229EC">
        <w:t>Server Manager</w:t>
      </w:r>
      <w:r w:rsidRPr="009229EC">
        <w:t xml:space="preserve"> GUI</w:t>
      </w:r>
      <w:r w:rsidRPr="009229EC">
        <w:t xml:space="preserve">, but using PowerShell is </w:t>
      </w:r>
      <w:r w:rsidRPr="009229EC">
        <w:t>also straightforward.</w:t>
      </w:r>
    </w:p>
    <w:p w14:paraId="2502B982" w14:textId="4FCB1E94" w:rsidR="009229EC" w:rsidRPr="009229EC" w:rsidRDefault="009229EC" w:rsidP="009229EC">
      <w:pPr>
        <w:pStyle w:val="NormalPACKT"/>
      </w:pPr>
      <w:r w:rsidRPr="009229EC">
        <w:t xml:space="preserve">In order to create a DC, you start with a system running Windows Server. You then add the AD DS </w:t>
      </w:r>
      <w:r>
        <w:t xml:space="preserve">services windows </w:t>
      </w:r>
      <w:r w:rsidRPr="009229EC">
        <w:t>feature to th</w:t>
      </w:r>
      <w:r>
        <w:t>e</w:t>
      </w:r>
      <w:r w:rsidRPr="009229EC">
        <w:t xml:space="preserve"> server.</w:t>
      </w:r>
      <w:r>
        <w:t xml:space="preserve"> </w:t>
      </w:r>
      <w:r w:rsidRPr="009229EC">
        <w:t>Finally, you create your first DC.</w:t>
      </w:r>
      <w:r>
        <w:t xml:space="preserve"> This creates a single domain controller, DC1.Reskit.Org for the Reskit.Org domain.</w:t>
      </w:r>
    </w:p>
    <w:p w14:paraId="70A8A882" w14:textId="30B65521" w:rsidR="00AC0E66" w:rsidRDefault="00AC0E66" w:rsidP="00AC0E66">
      <w:pPr>
        <w:pStyle w:val="Heading2"/>
        <w:tabs>
          <w:tab w:val="left" w:pos="0"/>
        </w:tabs>
      </w:pPr>
      <w:r>
        <w:t>Getting Ready</w:t>
      </w:r>
    </w:p>
    <w:p w14:paraId="11556F6D" w14:textId="203079FE"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p>
    <w:p w14:paraId="15A0672A" w14:textId="6E4AC36B" w:rsidR="00AC0E66" w:rsidRDefault="00AC0E66" w:rsidP="00AC0E66">
      <w:pPr>
        <w:pStyle w:val="Heading2"/>
        <w:tabs>
          <w:tab w:val="left" w:pos="0"/>
        </w:tabs>
      </w:pPr>
      <w:r>
        <w:t>How to do it...</w:t>
      </w:r>
    </w:p>
    <w:p w14:paraId="087F4DA3" w14:textId="184DE537" w:rsidR="005170FC" w:rsidRPr="005170FC" w:rsidRDefault="005170FC" w:rsidP="005170FC">
      <w:pPr>
        <w:pStyle w:val="NumberedBulletPACKT"/>
        <w:rPr>
          <w:color w:val="000000"/>
          <w:lang w:val="en-GB" w:eastAsia="en-GB"/>
        </w:rPr>
      </w:pPr>
      <w:r w:rsidRPr="005170FC">
        <w:rPr>
          <w:lang w:val="en-GB" w:eastAsia="en-GB"/>
        </w:rPr>
        <w:t>Installing the AD Domain Services feature and management tools</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r w:rsidRPr="005170FC">
        <w:t>Install-WindowsFeature -Name AD-Domain-Services -IncludeManagementTools</w:t>
      </w:r>
    </w:p>
    <w:p w14:paraId="12DD67BF" w14:textId="77777777" w:rsidR="005170FC" w:rsidRPr="005170FC" w:rsidRDefault="005170FC" w:rsidP="005170FC">
      <w:pPr>
        <w:pStyle w:val="CodePACKT"/>
      </w:pPr>
    </w:p>
    <w:p w14:paraId="52E1C67A" w14:textId="6DC0499F" w:rsidR="005170FC" w:rsidRPr="005170FC" w:rsidRDefault="005170FC" w:rsidP="005170FC">
      <w:pPr>
        <w:pStyle w:val="NumberedBulletPACKT"/>
        <w:rPr>
          <w:color w:val="000000"/>
          <w:lang w:val="en-GB" w:eastAsia="en-GB"/>
        </w:rPr>
      </w:pPr>
      <w:r w:rsidRPr="005170FC">
        <w:rPr>
          <w:lang w:val="en-GB" w:eastAsia="en-GB"/>
        </w:rPr>
        <w:t>Importing </w:t>
      </w:r>
      <w:proofErr w:type="spellStart"/>
      <w:r w:rsidRPr="005170FC">
        <w:rPr>
          <w:rStyle w:val="CodeInTextPACKT"/>
        </w:rPr>
        <w:t>ADDSDeployment</w:t>
      </w:r>
      <w:proofErr w:type="spellEnd"/>
      <w:r w:rsidRPr="005170FC">
        <w:rPr>
          <w:lang w:val="en-GB" w:eastAsia="en-GB"/>
        </w:rPr>
        <w:t> module</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w:t>
      </w:r>
      <w:proofErr w:type="spellStart"/>
      <w:r w:rsidRPr="005170FC">
        <w:rPr>
          <w:lang w:val="en-GB"/>
        </w:rPr>
        <w:t>ADDSDeployment</w:t>
      </w:r>
      <w:proofErr w:type="spellEnd"/>
      <w:r w:rsidRPr="005170FC">
        <w:rPr>
          <w:lang w:val="en-GB"/>
        </w:rPr>
        <w:t> </w:t>
      </w:r>
    </w:p>
    <w:p w14:paraId="14C359D3" w14:textId="77777777" w:rsidR="005170FC" w:rsidRPr="005170FC" w:rsidRDefault="005170FC" w:rsidP="005170FC">
      <w:pPr>
        <w:pStyle w:val="CodePACKT"/>
        <w:rPr>
          <w:lang w:val="en-GB"/>
        </w:rPr>
      </w:pPr>
    </w:p>
    <w:p w14:paraId="2559A03D" w14:textId="724B5DDB" w:rsidR="005170FC" w:rsidRPr="005170FC" w:rsidRDefault="005170FC" w:rsidP="005170FC">
      <w:pPr>
        <w:pStyle w:val="NumberedBulletPACKT"/>
        <w:rPr>
          <w:color w:val="000000"/>
          <w:lang w:val="en-GB" w:eastAsia="en-GB"/>
        </w:rPr>
      </w:pPr>
      <w:r w:rsidRPr="005170FC">
        <w:rPr>
          <w:lang w:val="en-GB" w:eastAsia="en-GB"/>
        </w:rPr>
        <w:t>Examining the commands in the </w:t>
      </w:r>
      <w:proofErr w:type="spellStart"/>
      <w:r w:rsidRPr="005170FC">
        <w:rPr>
          <w:lang w:val="en-GB" w:eastAsia="en-GB"/>
        </w:rPr>
        <w:t>ADDSDeployment</w:t>
      </w:r>
      <w:proofErr w:type="spellEnd"/>
      <w:r w:rsidRPr="005170FC">
        <w:rPr>
          <w:lang w:val="en-GB" w:eastAsia="en-GB"/>
        </w:rPr>
        <w:t> module</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w:t>
      </w:r>
      <w:proofErr w:type="spellStart"/>
      <w:r w:rsidRPr="005170FC">
        <w:rPr>
          <w:lang w:val="en-GB"/>
        </w:rPr>
        <w:t>ADDSDeployment</w:t>
      </w:r>
      <w:proofErr w:type="spellEnd"/>
    </w:p>
    <w:p w14:paraId="0EED14D9" w14:textId="77777777" w:rsidR="005170FC" w:rsidRPr="005170FC" w:rsidRDefault="005170FC" w:rsidP="005170FC">
      <w:pPr>
        <w:pStyle w:val="CodePACKT"/>
        <w:rPr>
          <w:lang w:val="en-GB"/>
        </w:rPr>
      </w:pPr>
    </w:p>
    <w:p w14:paraId="384574AA" w14:textId="413F249B"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77777777" w:rsidR="005170FC" w:rsidRPr="005170FC" w:rsidRDefault="005170FC" w:rsidP="005170FC">
      <w:pPr>
        <w:pStyle w:val="CodePACKT"/>
      </w:pPr>
      <w:r w:rsidRPr="005170FC">
        <w:t>  String      = 'Pa$$w0rd'</w:t>
      </w:r>
    </w:p>
    <w:p w14:paraId="115B6C77" w14:textId="77777777" w:rsidR="005170FC" w:rsidRPr="005170FC" w:rsidRDefault="005170FC" w:rsidP="005170FC">
      <w:pPr>
        <w:pStyle w:val="CodePACKT"/>
      </w:pPr>
      <w:r w:rsidRPr="005170FC">
        <w:t>  </w:t>
      </w:r>
      <w:proofErr w:type="spellStart"/>
      <w:r w:rsidRPr="005170FC">
        <w:t>AsPlainText</w:t>
      </w:r>
      <w:proofErr w:type="spellEnd"/>
      <w:r w:rsidRPr="005170FC">
        <w: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t>$PSS = </w:t>
      </w:r>
      <w:proofErr w:type="spellStart"/>
      <w:r w:rsidRPr="005170FC">
        <w:t>ConvertTo-SecureString</w:t>
      </w:r>
      <w:proofErr w:type="spellEnd"/>
      <w:r w:rsidRPr="005170FC">
        <w:t>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2E6C303E" w:rsidR="005170FC" w:rsidRPr="005170FC" w:rsidRDefault="005170FC" w:rsidP="005170FC">
      <w:pPr>
        <w:pStyle w:val="NumberedBulletPACKT"/>
        <w:rPr>
          <w:color w:val="000000"/>
          <w:lang w:val="en-GB" w:eastAsia="en-GB"/>
        </w:rPr>
      </w:pPr>
      <w:r w:rsidRPr="005170FC">
        <w:rPr>
          <w:lang w:val="en-GB" w:eastAsia="en-GB"/>
        </w:rPr>
        <w:t>Testing DC Forest installation starting on DC1</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77777777" w:rsidR="005170FC" w:rsidRPr="005170FC" w:rsidRDefault="005170FC" w:rsidP="005170FC">
      <w:pPr>
        <w:pStyle w:val="CodePACKT"/>
      </w:pPr>
      <w:r w:rsidRPr="005170FC">
        <w:t>  DomainName           = 'Reskit.Org'</w:t>
      </w:r>
    </w:p>
    <w:p w14:paraId="5AA0D168" w14:textId="77777777" w:rsidR="005170FC" w:rsidRPr="005170FC" w:rsidRDefault="005170FC" w:rsidP="005170FC">
      <w:pPr>
        <w:pStyle w:val="CodePACKT"/>
      </w:pPr>
      <w:r w:rsidRPr="005170FC">
        <w:t>  </w:t>
      </w:r>
      <w:proofErr w:type="spellStart"/>
      <w:r w:rsidRPr="005170FC">
        <w:t>InstallDNS</w:t>
      </w:r>
      <w:proofErr w:type="spellEnd"/>
      <w:r w:rsidRPr="005170FC">
        <w:t>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64791610"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14503DE1"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012B8A3F" w:rsidR="005170FC" w:rsidRPr="005170FC" w:rsidRDefault="005170FC" w:rsidP="005170FC">
      <w:pPr>
        <w:pStyle w:val="NumberedBulletPACKT"/>
        <w:rPr>
          <w:color w:val="000000"/>
          <w:lang w:val="en-GB" w:eastAsia="en-GB"/>
        </w:rPr>
      </w:pPr>
      <w:r w:rsidRPr="005170FC">
        <w:rPr>
          <w:lang w:val="en-GB" w:eastAsia="en-GB"/>
        </w:rPr>
        <w:lastRenderedPageBreak/>
        <w:t>Creating Forest Root DC on DC1</w:t>
      </w:r>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77777777" w:rsidR="005170FC" w:rsidRPr="005170FC" w:rsidRDefault="005170FC" w:rsidP="005170FC">
      <w:pPr>
        <w:pStyle w:val="CodePACKT"/>
      </w:pPr>
      <w:r w:rsidRPr="005170FC">
        <w:t>  DomainName                    = 'Reskit.Org'</w:t>
      </w:r>
    </w:p>
    <w:p w14:paraId="2D39A873"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18001A9F" w14:textId="77777777" w:rsidR="005170FC" w:rsidRPr="005170FC" w:rsidRDefault="005170FC" w:rsidP="005170FC">
      <w:pPr>
        <w:pStyle w:val="CodePACKT"/>
      </w:pPr>
      <w:r w:rsidRPr="005170FC">
        <w:t>  </w:t>
      </w:r>
      <w:proofErr w:type="spellStart"/>
      <w:r w:rsidRPr="005170FC">
        <w:t>InstallDNS</w:t>
      </w:r>
      <w:proofErr w:type="spellEnd"/>
      <w:r w:rsidRPr="005170FC">
        <w:t>                    = $true</w:t>
      </w:r>
    </w:p>
    <w:p w14:paraId="570A0D3E"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37AAE84E"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77777777" w:rsidR="005170FC" w:rsidRPr="005170FC" w:rsidRDefault="005170FC" w:rsidP="005170FC">
      <w:pPr>
        <w:pStyle w:val="CodePACKT"/>
      </w:pPr>
      <w:r w:rsidRPr="005170FC">
        <w:t>  </w:t>
      </w:r>
      <w:proofErr w:type="spellStart"/>
      <w:r w:rsidRPr="005170FC">
        <w:t>WarningAction</w:t>
      </w:r>
      <w:proofErr w:type="spellEnd"/>
      <w:r w:rsidRPr="005170FC">
        <w:t>                 = '</w:t>
      </w:r>
      <w:proofErr w:type="spellStart"/>
      <w:r w:rsidRPr="005170FC">
        <w:t>SilentlyContinue</w:t>
      </w:r>
      <w:proofErr w:type="spellEnd"/>
      <w:r w:rsidRPr="005170FC">
        <w:t>'</w:t>
      </w:r>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w:t>
      </w:r>
      <w:proofErr w:type="spellStart"/>
      <w:r w:rsidRPr="005170FC">
        <w:t>ADDSForest</w:t>
      </w:r>
      <w:proofErr w:type="spellEnd"/>
      <w:r w:rsidRPr="005170FC">
        <w:t> @ADHT</w:t>
      </w:r>
    </w:p>
    <w:p w14:paraId="3E84CCE1" w14:textId="77777777" w:rsidR="005170FC" w:rsidRPr="005170FC" w:rsidRDefault="005170FC" w:rsidP="005170FC">
      <w:pPr>
        <w:pStyle w:val="CodePACKT"/>
      </w:pPr>
    </w:p>
    <w:p w14:paraId="07B4A7D0" w14:textId="7E633B92" w:rsidR="005170FC" w:rsidRPr="005170FC" w:rsidRDefault="005170FC" w:rsidP="005170FC">
      <w:pPr>
        <w:pStyle w:val="NumberedBulletPACKT"/>
        <w:rPr>
          <w:color w:val="000000"/>
          <w:lang w:val="en-GB" w:eastAsia="en-GB"/>
        </w:rPr>
      </w:pPr>
      <w:r w:rsidRPr="005170FC">
        <w:rPr>
          <w:lang w:val="en-GB" w:eastAsia="en-GB"/>
        </w:rPr>
        <w:t>Checking Key AD and related services</w:t>
      </w:r>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FF14215" w:rsidR="005170FC" w:rsidRPr="005170FC" w:rsidRDefault="005170FC" w:rsidP="005170FC">
      <w:pPr>
        <w:pStyle w:val="NumberedBulletPACKT"/>
        <w:rPr>
          <w:color w:val="000000"/>
          <w:lang w:val="en-GB" w:eastAsia="en-GB"/>
        </w:rPr>
      </w:pPr>
      <w:r w:rsidRPr="005170FC">
        <w:rPr>
          <w:lang w:val="en-GB" w:eastAsia="en-GB"/>
        </w:rPr>
        <w:t>Checking DNS Zones</w:t>
      </w:r>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spellStart"/>
      <w:r w:rsidRPr="005170FC">
        <w:t>DnsServerZone</w:t>
      </w:r>
      <w:proofErr w:type="spellEnd"/>
    </w:p>
    <w:p w14:paraId="76EF42B9" w14:textId="77777777" w:rsidR="005170FC" w:rsidRPr="005170FC" w:rsidRDefault="005170FC" w:rsidP="005170FC">
      <w:pPr>
        <w:pStyle w:val="CodePACKT"/>
      </w:pPr>
    </w:p>
    <w:p w14:paraId="53DFAC11" w14:textId="2580F02E" w:rsidR="005170FC" w:rsidRPr="005170FC" w:rsidRDefault="005170FC" w:rsidP="005170FC">
      <w:pPr>
        <w:pStyle w:val="NumberedBulletPACKT"/>
        <w:rPr>
          <w:color w:val="000000"/>
          <w:lang w:val="en-GB" w:eastAsia="en-GB"/>
        </w:rPr>
      </w:pPr>
      <w:r w:rsidRPr="005170FC">
        <w:rPr>
          <w:lang w:val="en-GB" w:eastAsia="en-GB"/>
        </w:rPr>
        <w:t>Restarting DC1 to complete promotion</w:t>
      </w:r>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t>How it works...</w:t>
      </w:r>
    </w:p>
    <w:p w14:paraId="7CC4DCD8" w14:textId="0320F3EB"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Domain-Services feature. This feature enables you to deploy a server as a domain controller. The output of this command looks like this:</w:t>
      </w:r>
    </w:p>
    <w:p w14:paraId="223A390B" w14:textId="69B3A1A2" w:rsidR="005170FC" w:rsidRPr="005170FC" w:rsidRDefault="005170FC" w:rsidP="005170FC">
      <w:pPr>
        <w:pStyle w:val="FigurePACKT"/>
        <w:rPr>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1624" cy="607926"/>
                    </a:xfrm>
                    <a:prstGeom prst="rect">
                      <a:avLst/>
                    </a:prstGeom>
                  </pic:spPr>
                </pic:pic>
              </a:graphicData>
            </a:graphic>
          </wp:inline>
        </w:drawing>
      </w:r>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A849BBD" w:rsidR="005170FC" w:rsidRDefault="005170FC" w:rsidP="005170FC">
      <w:r>
        <w:t xml:space="preserve">In </w:t>
      </w:r>
      <w:r w:rsidRPr="005170FC">
        <w:rPr>
          <w:rStyle w:val="ItalicsPACKT"/>
        </w:rPr>
        <w:t>step 2</w:t>
      </w:r>
      <w:r>
        <w:t xml:space="preserve">, you manually import the </w:t>
      </w:r>
      <w:proofErr w:type="spellStart"/>
      <w:r>
        <w:t>ADDSDeployment</w:t>
      </w:r>
      <w:proofErr w:type="spellEnd"/>
      <w:r>
        <w:t xml:space="preserve"> module. Since this module is not supported natively by PowerShell 7, this step loads the module using the Windows PowerShell compatibility feature. The output of this command looks like this:</w:t>
      </w:r>
    </w:p>
    <w:p w14:paraId="7C57A023" w14:textId="1E068906" w:rsidR="005170FC" w:rsidRDefault="005170FC" w:rsidP="005170FC">
      <w:pPr>
        <w:pStyle w:val="FigurePACKT"/>
      </w:pPr>
      <w:r>
        <w:drawing>
          <wp:inline distT="0" distB="0" distL="0" distR="0" wp14:anchorId="7BC36911" wp14:editId="3EECADF2">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4219" cy="618944"/>
                    </a:xfrm>
                    <a:prstGeom prst="rect">
                      <a:avLst/>
                    </a:prstGeom>
                  </pic:spPr>
                </pic:pic>
              </a:graphicData>
            </a:graphic>
          </wp:inline>
        </w:drawing>
      </w:r>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w:t>
      </w:r>
      <w:r>
        <w:rPr>
          <w:noProof/>
        </w:rPr>
        <w:t>2</w:t>
      </w:r>
      <w:r>
        <w:rPr>
          <w:noProof/>
        </w:rPr>
        <w:t>.png</w:t>
      </w:r>
    </w:p>
    <w:p w14:paraId="55B248FB" w14:textId="3D3985CF" w:rsidR="005170FC" w:rsidRDefault="005170FC" w:rsidP="005170FC">
      <w:r>
        <w:t xml:space="preserve">In step 3, you use the Get-Command cmdlet to discover the commands contained in the </w:t>
      </w:r>
      <w:proofErr w:type="spellStart"/>
      <w:r w:rsidRPr="000F18A6">
        <w:rPr>
          <w:rStyle w:val="CodeInTextPACKT"/>
        </w:rPr>
        <w:t>ADDSDep</w:t>
      </w:r>
      <w:r w:rsidR="000F18A6" w:rsidRPr="000F18A6">
        <w:rPr>
          <w:rStyle w:val="CodeInTextPACKT"/>
        </w:rPr>
        <w:t>l</w:t>
      </w:r>
      <w:r w:rsidRPr="000F18A6">
        <w:rPr>
          <w:rStyle w:val="CodeInTextPACKT"/>
        </w:rPr>
        <w:t>oyment</w:t>
      </w:r>
      <w:proofErr w:type="spellEnd"/>
      <w:r w:rsidRPr="000F18A6">
        <w:rPr>
          <w:rStyle w:val="CodeInTextPACKT"/>
        </w:rPr>
        <w:t xml:space="preserve"> </w:t>
      </w:r>
      <w:r>
        <w:t>module, which looks like this:</w:t>
      </w:r>
    </w:p>
    <w:p w14:paraId="71305B3F" w14:textId="6F2645FD" w:rsidR="005170FC" w:rsidRDefault="000F18A6" w:rsidP="000F18A6">
      <w:pPr>
        <w:pStyle w:val="FigurePACKT"/>
      </w:pPr>
      <w:r>
        <w:lastRenderedPageBreak/>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0664" cy="1209719"/>
                    </a:xfrm>
                    <a:prstGeom prst="rect">
                      <a:avLst/>
                    </a:prstGeom>
                  </pic:spPr>
                </pic:pic>
              </a:graphicData>
            </a:graphic>
          </wp:inline>
        </w:drawing>
      </w:r>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w:t>
      </w:r>
      <w:r>
        <w:rPr>
          <w:noProof/>
        </w:rPr>
        <w:t>3</w:t>
      </w:r>
      <w:r>
        <w:rPr>
          <w:noProof/>
        </w:rPr>
        <w:t>.png</w:t>
      </w:r>
    </w:p>
    <w:p w14:paraId="7E577577" w14:textId="12AEFC03" w:rsidR="000F18A6" w:rsidRDefault="000F18A6" w:rsidP="000F18A6">
      <w:r>
        <w:t>With Step 4, you create a Secure string password to use as the Administrator password in the domain you are creating. This step produces output.</w:t>
      </w:r>
    </w:p>
    <w:p w14:paraId="5E06AAD9" w14:textId="292A2C40" w:rsidR="000F18A6" w:rsidRDefault="000F18A6" w:rsidP="000F18A6">
      <w:r>
        <w:t xml:space="preserve">Prior to promoting a server to be a DC, it’s useful to test to ensure that as far as possible, a promotion would be successful. You use the </w:t>
      </w:r>
      <w:r w:rsidRPr="000F18A6">
        <w:rPr>
          <w:rStyle w:val="CodeInTextPACKT"/>
        </w:rPr>
        <w:t>Test-</w:t>
      </w:r>
      <w:proofErr w:type="spellStart"/>
      <w:r w:rsidRPr="000F18A6">
        <w:rPr>
          <w:rStyle w:val="CodeInTextPACKT"/>
        </w:rPr>
        <w:t>ADDSForestInstallation</w:t>
      </w:r>
      <w:proofErr w:type="spellEnd"/>
      <w:r>
        <w:t xml:space="preserve"> command to check to see whether you can promote DC1 to be a DC in the Reskit.Org domain. The output of this command looks like this:</w:t>
      </w:r>
    </w:p>
    <w:p w14:paraId="34CAA42D" w14:textId="77777777" w:rsidR="000F18A6" w:rsidRPr="000F18A6" w:rsidRDefault="000F18A6" w:rsidP="000F18A6"/>
    <w:p w14:paraId="36470FCA" w14:textId="77777777" w:rsidR="005170FC" w:rsidRPr="005170FC" w:rsidRDefault="005170FC" w:rsidP="005170FC"/>
    <w:p w14:paraId="35298D1D" w14:textId="77777777" w:rsidR="00AC0E66" w:rsidRDefault="00AC0E66" w:rsidP="00AC0E66">
      <w:pPr>
        <w:pStyle w:val="Heading2"/>
      </w:pPr>
      <w:r>
        <w:t>There's more...</w:t>
      </w:r>
    </w:p>
    <w:p w14:paraId="31C323F5" w14:textId="325CC79C" w:rsidR="00AC0E66" w:rsidRDefault="0070481A" w:rsidP="00AC0E66">
      <w:pPr>
        <w:pStyle w:val="NormalPACKT"/>
        <w:rPr>
          <w:lang w:val="en-GB"/>
        </w:rPr>
      </w:pPr>
      <w:r>
        <w:rPr>
          <w:lang w:val="en-GB"/>
        </w:rPr>
        <w:t>r other .NET Language) code.</w:t>
      </w:r>
    </w:p>
    <w:p w14:paraId="65916533" w14:textId="596369B6" w:rsidR="00CB71B5" w:rsidRDefault="00141856" w:rsidP="00CB71B5">
      <w:pPr>
        <w:pStyle w:val="Heading1"/>
        <w:tabs>
          <w:tab w:val="left" w:pos="0"/>
        </w:tabs>
      </w:pPr>
      <w:r>
        <w:rPr>
          <w:lang w:val="en-US"/>
        </w:rPr>
        <w:t>Testing an AD Installation</w:t>
      </w:r>
    </w:p>
    <w:p w14:paraId="15E4459F" w14:textId="362C890A" w:rsidR="00CB71B5" w:rsidRDefault="00CB71B5" w:rsidP="00CB71B5">
      <w:pPr>
        <w:pStyle w:val="NormalPACKT"/>
      </w:pPr>
      <w:r>
        <w:t xml:space="preserve">In “Installing an Active Directory Forest Root Domain”, you installed AD on </w:t>
      </w:r>
      <w:r w:rsidRPr="00CB71B5">
        <w:rPr>
          <w:rStyle w:val="CodeInTextPACKT"/>
        </w:rPr>
        <w:t>SRV1</w:t>
      </w:r>
      <w:r>
        <w:t xml:space="preserve">. </w:t>
      </w:r>
      <w:r w:rsidR="00141856">
        <w:t>Before continuing, it is useful to check to ensure that your domain is up and running and working correctly. In this recipe, you examine core aspects of the AD infrastructure on your DC.</w:t>
      </w:r>
    </w:p>
    <w:p w14:paraId="714FB468" w14:textId="77777777" w:rsidR="00CB71B5" w:rsidRDefault="00CB71B5" w:rsidP="00CB71B5">
      <w:pPr>
        <w:pStyle w:val="Heading2"/>
        <w:tabs>
          <w:tab w:val="left" w:pos="0"/>
        </w:tabs>
      </w:pPr>
      <w:r>
        <w:t>Getting Ready</w:t>
      </w:r>
    </w:p>
    <w:p w14:paraId="19C8FD35" w14:textId="6A40C71B"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the first domain controller in the Reskit.Org domain. You should logon as Reskit\Administrator.</w:t>
      </w:r>
    </w:p>
    <w:p w14:paraId="4EA6A4CF" w14:textId="77777777" w:rsidR="00CB71B5" w:rsidRDefault="00CB71B5" w:rsidP="00CB71B5">
      <w:pPr>
        <w:pStyle w:val="Heading2"/>
        <w:tabs>
          <w:tab w:val="left" w:pos="0"/>
        </w:tabs>
      </w:pPr>
      <w:r>
        <w:t>How to do it...</w:t>
      </w:r>
    </w:p>
    <w:p w14:paraId="6A0D68C5" w14:textId="77777777" w:rsidR="00CB71B5" w:rsidRPr="00B30384" w:rsidRDefault="00CB71B5" w:rsidP="00CB71B5">
      <w:pPr>
        <w:pStyle w:val="NumberedBulletPACKT"/>
        <w:rPr>
          <w:lang w:val="en-GB"/>
        </w:rPr>
      </w:pPr>
      <w:r>
        <w:rPr>
          <w:lang w:val="en-GB"/>
        </w:rPr>
        <w:t>Step 1</w:t>
      </w:r>
    </w:p>
    <w:p w14:paraId="1F794A06" w14:textId="77777777" w:rsidR="00CB71B5" w:rsidRDefault="00CB71B5" w:rsidP="00CB71B5">
      <w:pPr>
        <w:pStyle w:val="Heading2"/>
        <w:numPr>
          <w:ilvl w:val="1"/>
          <w:numId w:val="3"/>
        </w:numPr>
        <w:tabs>
          <w:tab w:val="left" w:pos="0"/>
        </w:tabs>
      </w:pPr>
      <w:r>
        <w:t>How it works...</w:t>
      </w:r>
    </w:p>
    <w:p w14:paraId="0B1996B5" w14:textId="77777777" w:rsidR="00CB71B5" w:rsidRDefault="00CB71B5" w:rsidP="00CB71B5">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6FB75F04" w14:textId="77777777" w:rsidR="00CB71B5" w:rsidRDefault="00CB71B5" w:rsidP="00CB71B5">
      <w:pPr>
        <w:pStyle w:val="Heading2"/>
      </w:pPr>
      <w:r>
        <w:t>There's more...</w:t>
      </w:r>
    </w:p>
    <w:p w14:paraId="68C4FE4F" w14:textId="77777777" w:rsidR="00CB71B5" w:rsidRDefault="00CB71B5" w:rsidP="00CB71B5">
      <w:pPr>
        <w:pStyle w:val="NormalPACKT"/>
        <w:rPr>
          <w:lang w:val="en-GB"/>
        </w:rPr>
      </w:pPr>
      <w:r>
        <w:rPr>
          <w:lang w:val="en-GB"/>
        </w:rPr>
        <w:t>r other .NET Language) code.</w:t>
      </w:r>
    </w:p>
    <w:p w14:paraId="4FFAC19D" w14:textId="77777777" w:rsidR="00141856" w:rsidRDefault="00141856" w:rsidP="00141856">
      <w:pPr>
        <w:pStyle w:val="Heading1"/>
        <w:tabs>
          <w:tab w:val="left" w:pos="0"/>
        </w:tabs>
      </w:pPr>
      <w:r w:rsidRPr="00866A05">
        <w:rPr>
          <w:lang w:val="en-US"/>
        </w:rPr>
        <w:t xml:space="preserve">Installing </w:t>
      </w:r>
      <w:r>
        <w:rPr>
          <w:lang w:val="en-US"/>
        </w:rPr>
        <w:t>a Replica Directory</w:t>
      </w:r>
      <w:r w:rsidRPr="00866A05">
        <w:rPr>
          <w:lang w:val="en-US"/>
        </w:rPr>
        <w:t xml:space="preserve"> </w:t>
      </w:r>
      <w:r>
        <w:rPr>
          <w:lang w:val="en-US"/>
        </w:rPr>
        <w:t>Controller</w:t>
      </w:r>
    </w:p>
    <w:p w14:paraId="61E28E35" w14:textId="77777777" w:rsidR="00141856" w:rsidRDefault="00141856" w:rsidP="00141856">
      <w:pPr>
        <w:pStyle w:val="NormalPACKT"/>
      </w:pPr>
      <w:r>
        <w:t xml:space="preserve">In “Installing an Active Directory Forest Root Domain”, you installed AD on </w:t>
      </w:r>
      <w:r w:rsidRPr="00CB71B5">
        <w:rPr>
          <w:rStyle w:val="CodeInTextPACKT"/>
        </w:rPr>
        <w:t>SRV1</w:t>
      </w:r>
      <w:r>
        <w:t xml:space="preserve">. </w:t>
      </w:r>
    </w:p>
    <w:p w14:paraId="4B766FDA" w14:textId="77777777" w:rsidR="00141856" w:rsidRDefault="00141856" w:rsidP="00141856">
      <w:pPr>
        <w:pStyle w:val="Heading2"/>
        <w:tabs>
          <w:tab w:val="left" w:pos="0"/>
        </w:tabs>
      </w:pPr>
      <w:r>
        <w:lastRenderedPageBreak/>
        <w:t>Getting Ready</w:t>
      </w:r>
    </w:p>
    <w:p w14:paraId="19ADEDEB" w14:textId="77777777" w:rsidR="00141856" w:rsidRDefault="00141856" w:rsidP="00141856">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408CFD2E" w14:textId="77777777" w:rsidR="00141856" w:rsidRDefault="00141856" w:rsidP="00141856">
      <w:pPr>
        <w:pStyle w:val="Heading2"/>
        <w:tabs>
          <w:tab w:val="left" w:pos="0"/>
        </w:tabs>
      </w:pPr>
      <w:r>
        <w:t>How to do it...</w:t>
      </w:r>
    </w:p>
    <w:p w14:paraId="7BD99903" w14:textId="77777777" w:rsidR="00141856" w:rsidRPr="00B30384" w:rsidRDefault="00141856" w:rsidP="00141856">
      <w:pPr>
        <w:pStyle w:val="NumberedBulletPACKT"/>
        <w:rPr>
          <w:lang w:val="en-GB"/>
        </w:rPr>
      </w:pPr>
      <w:r>
        <w:rPr>
          <w:lang w:val="en-GB"/>
        </w:rPr>
        <w:t>Step 1</w:t>
      </w:r>
    </w:p>
    <w:p w14:paraId="65CFF6FB" w14:textId="77777777" w:rsidR="00141856" w:rsidRDefault="00141856" w:rsidP="00141856">
      <w:pPr>
        <w:pStyle w:val="Heading2"/>
        <w:numPr>
          <w:ilvl w:val="1"/>
          <w:numId w:val="3"/>
        </w:numPr>
        <w:tabs>
          <w:tab w:val="left" w:pos="0"/>
        </w:tabs>
      </w:pPr>
      <w:r>
        <w:t>How it works...</w:t>
      </w:r>
    </w:p>
    <w:p w14:paraId="7642F4CA" w14:textId="77777777" w:rsidR="00141856" w:rsidRDefault="00141856" w:rsidP="00141856">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01B5E206" w14:textId="77777777" w:rsidR="00141856" w:rsidRDefault="00141856" w:rsidP="00141856">
      <w:pPr>
        <w:pStyle w:val="Heading2"/>
      </w:pPr>
      <w:r>
        <w:t>There's more...</w:t>
      </w:r>
    </w:p>
    <w:p w14:paraId="39AC9E60" w14:textId="77777777" w:rsidR="00141856" w:rsidRDefault="00141856" w:rsidP="00141856">
      <w:pPr>
        <w:pStyle w:val="NormalPACKT"/>
        <w:rPr>
          <w:lang w:val="en-GB"/>
        </w:rPr>
      </w:pPr>
      <w:r>
        <w:rPr>
          <w:lang w:val="en-GB"/>
        </w:rPr>
        <w:t>r other .NET Language) code.</w:t>
      </w:r>
    </w:p>
    <w:p w14:paraId="2C627973" w14:textId="58D9F915" w:rsidR="00B30384" w:rsidRDefault="00B30384" w:rsidP="00AC0E66">
      <w:pPr>
        <w:pStyle w:val="NormalPACKT"/>
        <w:rPr>
          <w:lang w:val="en-GB"/>
        </w:rPr>
      </w:pPr>
    </w:p>
    <w:p w14:paraId="362A0348" w14:textId="07688E00" w:rsidR="00B30384" w:rsidRDefault="00866A05" w:rsidP="00B30384">
      <w:pPr>
        <w:pStyle w:val="Heading1"/>
        <w:tabs>
          <w:tab w:val="left" w:pos="0"/>
        </w:tabs>
      </w:pPr>
      <w:r w:rsidRPr="00866A05">
        <w:rPr>
          <w:lang w:val="en-US"/>
        </w:rPr>
        <w:t>Installing a Child Domain</w:t>
      </w:r>
    </w:p>
    <w:p w14:paraId="04CCAF63" w14:textId="77777777" w:rsidR="00B30384" w:rsidRDefault="00B30384" w:rsidP="00B30384">
      <w:pPr>
        <w:pStyle w:val="NormalPACKT"/>
      </w:pPr>
      <w:r>
        <w:t>Stuff</w:t>
      </w:r>
    </w:p>
    <w:p w14:paraId="3B710E5B" w14:textId="77777777" w:rsidR="00B30384" w:rsidRDefault="00B30384" w:rsidP="00B30384">
      <w:pPr>
        <w:pStyle w:val="Heading2"/>
        <w:tabs>
          <w:tab w:val="left" w:pos="0"/>
        </w:tabs>
      </w:pPr>
      <w:r>
        <w:t>Getting Ready</w:t>
      </w:r>
    </w:p>
    <w:p w14:paraId="7B408508"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753C8B26" w14:textId="77777777" w:rsidR="00B30384" w:rsidRDefault="00B30384" w:rsidP="00B30384">
      <w:pPr>
        <w:pStyle w:val="Heading2"/>
        <w:tabs>
          <w:tab w:val="left" w:pos="0"/>
        </w:tabs>
      </w:pPr>
      <w:r>
        <w:t>How to do it...</w:t>
      </w:r>
    </w:p>
    <w:p w14:paraId="2EB32BC3" w14:textId="77777777" w:rsidR="00B30384" w:rsidRPr="00B30384" w:rsidRDefault="00B30384" w:rsidP="00B30384">
      <w:pPr>
        <w:pStyle w:val="NumberedBulletPACKT"/>
        <w:rPr>
          <w:lang w:val="en-GB"/>
        </w:rPr>
      </w:pPr>
      <w:r>
        <w:rPr>
          <w:lang w:val="en-GB"/>
        </w:rPr>
        <w:t>Step 1</w:t>
      </w:r>
    </w:p>
    <w:p w14:paraId="2AA2B487" w14:textId="77777777" w:rsidR="00B30384" w:rsidRDefault="00B30384" w:rsidP="00B30384">
      <w:pPr>
        <w:pStyle w:val="Heading2"/>
        <w:numPr>
          <w:ilvl w:val="1"/>
          <w:numId w:val="3"/>
        </w:numPr>
        <w:tabs>
          <w:tab w:val="left" w:pos="0"/>
        </w:tabs>
      </w:pPr>
      <w:r>
        <w:t>How it works...</w:t>
      </w:r>
    </w:p>
    <w:p w14:paraId="3EF46CF8"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42053C56" w14:textId="77777777" w:rsidR="00B30384" w:rsidRDefault="00B30384" w:rsidP="00B30384">
      <w:pPr>
        <w:pStyle w:val="Heading2"/>
      </w:pPr>
      <w:r>
        <w:t>There's more...</w:t>
      </w:r>
    </w:p>
    <w:p w14:paraId="5DE88BB4" w14:textId="77777777" w:rsidR="00B30384" w:rsidRDefault="00B30384" w:rsidP="00B30384">
      <w:pPr>
        <w:pStyle w:val="NormalPACKT"/>
        <w:rPr>
          <w:lang w:val="en-GB"/>
        </w:rPr>
      </w:pPr>
      <w:r>
        <w:rPr>
          <w:lang w:val="en-GB"/>
        </w:rPr>
        <w:t>r other .NET Language) code.</w:t>
      </w:r>
    </w:p>
    <w:p w14:paraId="5D76EB34" w14:textId="3D4457C6" w:rsidR="00B30384" w:rsidRDefault="00B30384" w:rsidP="00AC0E66">
      <w:pPr>
        <w:pStyle w:val="NormalPACKT"/>
        <w:rPr>
          <w:lang w:val="en-GB"/>
        </w:rPr>
      </w:pPr>
    </w:p>
    <w:p w14:paraId="01E8298A" w14:textId="69DF3760" w:rsidR="00B30384" w:rsidRDefault="00B30384" w:rsidP="00AC0E66">
      <w:pPr>
        <w:pStyle w:val="NormalPACKT"/>
        <w:rPr>
          <w:lang w:val="en-GB"/>
        </w:rPr>
      </w:pPr>
    </w:p>
    <w:p w14:paraId="77365218" w14:textId="77777777" w:rsidR="00674648" w:rsidRDefault="00674648" w:rsidP="00674648">
      <w:pPr>
        <w:pStyle w:val="Heading1"/>
        <w:tabs>
          <w:tab w:val="left" w:pos="0"/>
        </w:tabs>
      </w:pPr>
      <w:r w:rsidRPr="00866A05">
        <w:rPr>
          <w:lang w:val="en-US"/>
        </w:rPr>
        <w:t xml:space="preserve">Configuring CredSSP </w:t>
      </w:r>
    </w:p>
    <w:p w14:paraId="79F85189" w14:textId="77777777" w:rsidR="00674648" w:rsidRDefault="00674648" w:rsidP="00674648">
      <w:r>
        <w:t>Stuff</w:t>
      </w:r>
    </w:p>
    <w:p w14:paraId="465CE77C" w14:textId="77777777" w:rsidR="00674648" w:rsidRDefault="00674648" w:rsidP="00674648">
      <w:pPr>
        <w:pStyle w:val="Heading2"/>
        <w:tabs>
          <w:tab w:val="left" w:pos="0"/>
        </w:tabs>
      </w:pPr>
      <w:r>
        <w:t>Getting Ready</w:t>
      </w:r>
    </w:p>
    <w:p w14:paraId="75295D7B" w14:textId="77777777" w:rsidR="00674648" w:rsidRDefault="00674648" w:rsidP="00674648">
      <w:r>
        <w:t xml:space="preserve">You run this recipe on </w:t>
      </w:r>
      <w:r w:rsidRPr="00614527">
        <w:t>SRV1</w:t>
      </w:r>
      <w:r>
        <w:t>, a workgroup server on which you have installed PowerShell 7 and VS Code.</w:t>
      </w:r>
    </w:p>
    <w:p w14:paraId="4EF424EE" w14:textId="77777777" w:rsidR="00674648" w:rsidRDefault="00674648" w:rsidP="00674648">
      <w:pPr>
        <w:pStyle w:val="Heading2"/>
        <w:tabs>
          <w:tab w:val="left" w:pos="0"/>
        </w:tabs>
      </w:pPr>
      <w:r>
        <w:t>How to do it...</w:t>
      </w:r>
    </w:p>
    <w:p w14:paraId="07399203" w14:textId="77777777" w:rsidR="00674648" w:rsidRPr="00B30384" w:rsidRDefault="00674648" w:rsidP="00674648">
      <w:pPr>
        <w:numPr>
          <w:ilvl w:val="0"/>
          <w:numId w:val="2"/>
        </w:numPr>
        <w:tabs>
          <w:tab w:val="left" w:pos="360"/>
        </w:tabs>
        <w:suppressAutoHyphens/>
        <w:spacing w:after="60"/>
        <w:ind w:right="360"/>
        <w:rPr>
          <w:lang w:val="en-GB"/>
        </w:rPr>
      </w:pPr>
      <w:r>
        <w:rPr>
          <w:lang w:val="en-GB"/>
        </w:rPr>
        <w:t>Step 1</w:t>
      </w:r>
    </w:p>
    <w:p w14:paraId="46A31E82" w14:textId="77777777" w:rsidR="00674648" w:rsidRDefault="00674648" w:rsidP="00674648">
      <w:pPr>
        <w:pStyle w:val="Heading2"/>
        <w:numPr>
          <w:ilvl w:val="1"/>
          <w:numId w:val="3"/>
        </w:numPr>
        <w:tabs>
          <w:tab w:val="left" w:pos="0"/>
        </w:tabs>
      </w:pPr>
      <w:r>
        <w:lastRenderedPageBreak/>
        <w:t>How it works...</w:t>
      </w:r>
    </w:p>
    <w:p w14:paraId="7AD63B83" w14:textId="77777777" w:rsidR="00674648" w:rsidRDefault="00674648" w:rsidP="00674648">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07B60C13" w14:textId="77777777" w:rsidR="00674648" w:rsidRDefault="00674648" w:rsidP="00674648">
      <w:pPr>
        <w:pStyle w:val="Heading2"/>
      </w:pPr>
      <w:r>
        <w:t>There's more...</w:t>
      </w:r>
    </w:p>
    <w:p w14:paraId="6DF9F590" w14:textId="77777777" w:rsidR="00674648" w:rsidRDefault="00674648" w:rsidP="00674648">
      <w:pPr>
        <w:rPr>
          <w:lang w:val="en-GB"/>
        </w:rPr>
      </w:pPr>
      <w:r>
        <w:rPr>
          <w:lang w:val="en-GB"/>
        </w:rPr>
        <w:t>r other .NET Language) code.</w:t>
      </w:r>
    </w:p>
    <w:p w14:paraId="294E8C27" w14:textId="77777777" w:rsidR="00674648" w:rsidRDefault="00674648" w:rsidP="00674648">
      <w:pPr>
        <w:pStyle w:val="NormalPACKT"/>
        <w:rPr>
          <w:lang w:val="en-GB"/>
        </w:rPr>
      </w:pPr>
    </w:p>
    <w:p w14:paraId="45636AF1" w14:textId="77777777" w:rsidR="00674648" w:rsidRDefault="00674648" w:rsidP="00674648">
      <w:pPr>
        <w:pStyle w:val="NormalPACKT"/>
        <w:rPr>
          <w:lang w:val="en-GB"/>
        </w:rPr>
      </w:pPr>
    </w:p>
    <w:p w14:paraId="335C4E58" w14:textId="77777777" w:rsidR="00674648" w:rsidRDefault="00674648" w:rsidP="00AC0E66">
      <w:pPr>
        <w:pStyle w:val="NormalPACKT"/>
        <w:rPr>
          <w:lang w:val="en-GB"/>
        </w:rPr>
      </w:pPr>
    </w:p>
    <w:p w14:paraId="798F862C" w14:textId="21D3F8D8" w:rsidR="00B30384" w:rsidRPr="00866A05" w:rsidRDefault="00866A05" w:rsidP="00B30384">
      <w:pPr>
        <w:pStyle w:val="Heading1"/>
        <w:tabs>
          <w:tab w:val="left" w:pos="0"/>
        </w:tabs>
        <w:rPr>
          <w:lang w:val="en-US"/>
        </w:rPr>
      </w:pPr>
      <w:r w:rsidRPr="00866A05">
        <w:rPr>
          <w:lang w:val="en-US"/>
        </w:rPr>
        <w:t>Creating and Managing AD Users and Group</w:t>
      </w:r>
      <w:r>
        <w:rPr>
          <w:lang w:val="en-US"/>
        </w:rPr>
        <w:t>s</w:t>
      </w:r>
    </w:p>
    <w:p w14:paraId="121B3901" w14:textId="77777777" w:rsidR="00B30384" w:rsidRDefault="00B30384" w:rsidP="00B30384">
      <w:pPr>
        <w:pStyle w:val="NormalPACKT"/>
      </w:pPr>
      <w:r>
        <w:t>Stuff</w:t>
      </w:r>
    </w:p>
    <w:p w14:paraId="396687F2" w14:textId="77777777" w:rsidR="00B30384" w:rsidRDefault="00B30384" w:rsidP="00B30384">
      <w:pPr>
        <w:pStyle w:val="Heading2"/>
        <w:tabs>
          <w:tab w:val="left" w:pos="0"/>
        </w:tabs>
      </w:pPr>
      <w:r>
        <w:t>Getting Ready</w:t>
      </w:r>
    </w:p>
    <w:p w14:paraId="2D7A2BAD"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42EA60BE" w14:textId="77777777" w:rsidR="00B30384" w:rsidRDefault="00B30384" w:rsidP="00B30384">
      <w:pPr>
        <w:pStyle w:val="Heading2"/>
        <w:tabs>
          <w:tab w:val="left" w:pos="0"/>
        </w:tabs>
      </w:pPr>
      <w:r>
        <w:t>How to do it...</w:t>
      </w:r>
    </w:p>
    <w:p w14:paraId="348E2B25" w14:textId="77777777" w:rsidR="00B30384" w:rsidRPr="00B30384" w:rsidRDefault="00B30384" w:rsidP="00B30384">
      <w:pPr>
        <w:pStyle w:val="NumberedBulletPACKT"/>
        <w:rPr>
          <w:lang w:val="en-GB"/>
        </w:rPr>
      </w:pPr>
      <w:r>
        <w:rPr>
          <w:lang w:val="en-GB"/>
        </w:rPr>
        <w:t>Step 1</w:t>
      </w:r>
    </w:p>
    <w:p w14:paraId="4D1A0747" w14:textId="77777777" w:rsidR="00B30384" w:rsidRDefault="00B30384" w:rsidP="00B30384">
      <w:pPr>
        <w:pStyle w:val="Heading2"/>
        <w:numPr>
          <w:ilvl w:val="1"/>
          <w:numId w:val="3"/>
        </w:numPr>
        <w:tabs>
          <w:tab w:val="left" w:pos="0"/>
        </w:tabs>
      </w:pPr>
      <w:r>
        <w:t>How it works...</w:t>
      </w:r>
    </w:p>
    <w:p w14:paraId="7A960AA7"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69239D08" w14:textId="77777777" w:rsidR="00B30384" w:rsidRDefault="00B30384" w:rsidP="00B30384">
      <w:pPr>
        <w:pStyle w:val="Heading2"/>
      </w:pPr>
      <w:r>
        <w:t>There's more...</w:t>
      </w:r>
    </w:p>
    <w:p w14:paraId="164C1932" w14:textId="77777777" w:rsidR="00B30384" w:rsidRDefault="00B30384" w:rsidP="00B30384">
      <w:pPr>
        <w:pStyle w:val="NormalPACKT"/>
        <w:rPr>
          <w:lang w:val="en-GB"/>
        </w:rPr>
      </w:pPr>
      <w:r>
        <w:rPr>
          <w:lang w:val="en-GB"/>
        </w:rPr>
        <w:t>r other .NET Language) code.</w:t>
      </w:r>
    </w:p>
    <w:p w14:paraId="67711DC2" w14:textId="006F4C1D" w:rsidR="00B30384" w:rsidRDefault="00B30384" w:rsidP="00AC0E66">
      <w:pPr>
        <w:pStyle w:val="NormalPACKT"/>
        <w:rPr>
          <w:lang w:val="en-GB"/>
        </w:rPr>
      </w:pPr>
    </w:p>
    <w:p w14:paraId="48C7A9CF" w14:textId="2ECA49A9" w:rsidR="00B30384" w:rsidRDefault="00B30384" w:rsidP="00AC0E66">
      <w:pPr>
        <w:pStyle w:val="NormalPACKT"/>
        <w:rPr>
          <w:lang w:val="en-GB"/>
        </w:rPr>
      </w:pPr>
    </w:p>
    <w:p w14:paraId="1D820170" w14:textId="2210BCBA" w:rsidR="00866A05" w:rsidRPr="00866A05" w:rsidRDefault="00866A05" w:rsidP="00866A05">
      <w:pPr>
        <w:pStyle w:val="Heading1"/>
        <w:tabs>
          <w:tab w:val="left" w:pos="0"/>
        </w:tabs>
        <w:rPr>
          <w:lang w:val="en-US"/>
        </w:rPr>
      </w:pPr>
      <w:r w:rsidRPr="00866A05">
        <w:rPr>
          <w:lang w:val="en-US"/>
        </w:rPr>
        <w:t xml:space="preserve">Managing Active Directory </w:t>
      </w:r>
      <w:r w:rsidR="006E0683">
        <w:rPr>
          <w:lang w:val="en-US"/>
        </w:rPr>
        <w:t>C</w:t>
      </w:r>
      <w:r w:rsidRPr="00866A05">
        <w:rPr>
          <w:lang w:val="en-US"/>
        </w:rPr>
        <w:t>omputers</w:t>
      </w:r>
    </w:p>
    <w:p w14:paraId="30F72847" w14:textId="77777777" w:rsidR="00B30384" w:rsidRDefault="00B30384" w:rsidP="00B30384">
      <w:pPr>
        <w:pStyle w:val="NormalPACKT"/>
      </w:pPr>
      <w:r>
        <w:t>Stuff</w:t>
      </w:r>
    </w:p>
    <w:p w14:paraId="14D0E890" w14:textId="77777777" w:rsidR="00B30384" w:rsidRDefault="00B30384" w:rsidP="00B30384">
      <w:pPr>
        <w:pStyle w:val="Heading2"/>
        <w:tabs>
          <w:tab w:val="left" w:pos="0"/>
        </w:tabs>
      </w:pPr>
      <w:r>
        <w:t>Getting Ready</w:t>
      </w:r>
    </w:p>
    <w:p w14:paraId="2D769BB4"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3A40157E" w14:textId="77777777" w:rsidR="00B30384" w:rsidRDefault="00B30384" w:rsidP="00B30384">
      <w:pPr>
        <w:pStyle w:val="Heading2"/>
        <w:tabs>
          <w:tab w:val="left" w:pos="0"/>
        </w:tabs>
      </w:pPr>
      <w:r>
        <w:t>How to do it...</w:t>
      </w:r>
    </w:p>
    <w:p w14:paraId="47855917" w14:textId="77777777" w:rsidR="00B30384" w:rsidRPr="00B30384" w:rsidRDefault="00B30384" w:rsidP="00B30384">
      <w:pPr>
        <w:pStyle w:val="NumberedBulletPACKT"/>
        <w:rPr>
          <w:lang w:val="en-GB"/>
        </w:rPr>
      </w:pPr>
      <w:r>
        <w:rPr>
          <w:lang w:val="en-GB"/>
        </w:rPr>
        <w:t>Step 1</w:t>
      </w:r>
    </w:p>
    <w:p w14:paraId="61B7AAC9" w14:textId="77777777" w:rsidR="00B30384" w:rsidRDefault="00B30384" w:rsidP="00B30384">
      <w:pPr>
        <w:pStyle w:val="Heading2"/>
        <w:numPr>
          <w:ilvl w:val="1"/>
          <w:numId w:val="3"/>
        </w:numPr>
        <w:tabs>
          <w:tab w:val="left" w:pos="0"/>
        </w:tabs>
      </w:pPr>
      <w:r>
        <w:t>How it works...</w:t>
      </w:r>
    </w:p>
    <w:p w14:paraId="5E1FBC48"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0286F924" w14:textId="77777777" w:rsidR="00B30384" w:rsidRDefault="00B30384" w:rsidP="00B30384">
      <w:pPr>
        <w:pStyle w:val="Heading2"/>
      </w:pPr>
      <w:r>
        <w:lastRenderedPageBreak/>
        <w:t>There's more...</w:t>
      </w:r>
    </w:p>
    <w:p w14:paraId="0F108B89" w14:textId="77777777" w:rsidR="00B30384" w:rsidRDefault="00B30384" w:rsidP="00B30384">
      <w:pPr>
        <w:pStyle w:val="NormalPACKT"/>
        <w:rPr>
          <w:lang w:val="en-GB"/>
        </w:rPr>
      </w:pPr>
      <w:r>
        <w:rPr>
          <w:lang w:val="en-GB"/>
        </w:rPr>
        <w:t>r other .NET Language) code.</w:t>
      </w:r>
    </w:p>
    <w:p w14:paraId="2178A712" w14:textId="77777777" w:rsidR="00B30384" w:rsidRDefault="00B30384" w:rsidP="00AC0E66">
      <w:pPr>
        <w:pStyle w:val="NormalPACKT"/>
        <w:rPr>
          <w:lang w:val="en-GB"/>
        </w:rPr>
      </w:pPr>
    </w:p>
    <w:p w14:paraId="0AE1ABB1" w14:textId="12911018" w:rsidR="00B30384" w:rsidRDefault="006E0683" w:rsidP="00B30384">
      <w:pPr>
        <w:pStyle w:val="Heading1"/>
        <w:tabs>
          <w:tab w:val="left" w:pos="0"/>
        </w:tabs>
      </w:pPr>
      <w:r w:rsidRPr="006E0683">
        <w:rPr>
          <w:lang w:val="en-US"/>
        </w:rPr>
        <w:t>Adding/Removing users using CSV files</w:t>
      </w:r>
    </w:p>
    <w:p w14:paraId="0E84607F" w14:textId="77777777" w:rsidR="00B30384" w:rsidRDefault="00B30384" w:rsidP="00B30384">
      <w:pPr>
        <w:pStyle w:val="NormalPACKT"/>
      </w:pPr>
      <w:r>
        <w:t>Stuff</w:t>
      </w:r>
    </w:p>
    <w:p w14:paraId="0776AEA6" w14:textId="77777777" w:rsidR="00B30384" w:rsidRDefault="00B30384" w:rsidP="00B30384">
      <w:pPr>
        <w:pStyle w:val="Heading2"/>
        <w:tabs>
          <w:tab w:val="left" w:pos="0"/>
        </w:tabs>
      </w:pPr>
      <w:r>
        <w:t>Getting Ready</w:t>
      </w:r>
    </w:p>
    <w:p w14:paraId="6F16C6DB"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57D7B45F" w14:textId="77777777" w:rsidR="00B30384" w:rsidRDefault="00B30384" w:rsidP="00B30384">
      <w:pPr>
        <w:pStyle w:val="Heading2"/>
        <w:tabs>
          <w:tab w:val="left" w:pos="0"/>
        </w:tabs>
      </w:pPr>
      <w:r>
        <w:t>How to do it...</w:t>
      </w:r>
    </w:p>
    <w:p w14:paraId="092F813F" w14:textId="77777777" w:rsidR="00B30384" w:rsidRPr="00B30384" w:rsidRDefault="00B30384" w:rsidP="00B30384">
      <w:pPr>
        <w:pStyle w:val="NumberedBulletPACKT"/>
        <w:rPr>
          <w:lang w:val="en-GB"/>
        </w:rPr>
      </w:pPr>
      <w:r>
        <w:rPr>
          <w:lang w:val="en-GB"/>
        </w:rPr>
        <w:t>Step 1</w:t>
      </w:r>
    </w:p>
    <w:p w14:paraId="7E7E1477" w14:textId="77777777" w:rsidR="00B30384" w:rsidRDefault="00B30384" w:rsidP="00B30384">
      <w:pPr>
        <w:pStyle w:val="Heading2"/>
        <w:numPr>
          <w:ilvl w:val="1"/>
          <w:numId w:val="3"/>
        </w:numPr>
        <w:tabs>
          <w:tab w:val="left" w:pos="0"/>
        </w:tabs>
      </w:pPr>
      <w:r>
        <w:t>How it works...</w:t>
      </w:r>
    </w:p>
    <w:p w14:paraId="45E41D7B"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5B4BC216" w14:textId="77777777" w:rsidR="00B30384" w:rsidRDefault="00B30384" w:rsidP="00B30384">
      <w:pPr>
        <w:pStyle w:val="Heading2"/>
      </w:pPr>
      <w:r>
        <w:t>There's more...</w:t>
      </w:r>
    </w:p>
    <w:p w14:paraId="0461ADFF" w14:textId="77777777" w:rsidR="00B30384" w:rsidRDefault="00B30384" w:rsidP="00B30384">
      <w:pPr>
        <w:pStyle w:val="NormalPACKT"/>
        <w:rPr>
          <w:lang w:val="en-GB"/>
        </w:rPr>
      </w:pPr>
      <w:r>
        <w:rPr>
          <w:lang w:val="en-GB"/>
        </w:rPr>
        <w:t>r other .NET Language) code.</w:t>
      </w:r>
    </w:p>
    <w:p w14:paraId="2949AF95" w14:textId="4DB1CFB7" w:rsidR="00B30384" w:rsidRDefault="00B30384" w:rsidP="00AC0E66">
      <w:pPr>
        <w:pStyle w:val="NormalPACKT"/>
        <w:rPr>
          <w:lang w:val="en-GB"/>
        </w:rPr>
      </w:pPr>
    </w:p>
    <w:p w14:paraId="4A29AED6" w14:textId="5F9C57C5" w:rsidR="00133D40" w:rsidRPr="006E0683" w:rsidRDefault="00133D40" w:rsidP="00133D40">
      <w:pPr>
        <w:pStyle w:val="Heading1"/>
        <w:tabs>
          <w:tab w:val="left" w:pos="0"/>
        </w:tabs>
        <w:rPr>
          <w:lang w:val="en-US"/>
        </w:rPr>
      </w:pPr>
      <w:r w:rsidRPr="006E0683">
        <w:rPr>
          <w:lang w:val="en-US"/>
        </w:rPr>
        <w:t>Creating Group Policy Object</w:t>
      </w:r>
      <w:r w:rsidR="00F513CF">
        <w:rPr>
          <w:lang w:val="en-US"/>
        </w:rPr>
        <w:t>s</w:t>
      </w:r>
    </w:p>
    <w:p w14:paraId="3C251FB5" w14:textId="77777777" w:rsidR="00133D40" w:rsidRDefault="00133D40" w:rsidP="00133D40">
      <w:r>
        <w:t>Stuff</w:t>
      </w:r>
    </w:p>
    <w:p w14:paraId="773E4608" w14:textId="77777777" w:rsidR="00133D40" w:rsidRDefault="00133D40" w:rsidP="00133D40">
      <w:pPr>
        <w:pStyle w:val="Heading2"/>
        <w:tabs>
          <w:tab w:val="left" w:pos="0"/>
        </w:tabs>
      </w:pPr>
      <w:r>
        <w:t>Getting Ready</w:t>
      </w:r>
    </w:p>
    <w:p w14:paraId="2B119499" w14:textId="3EEA6692" w:rsidR="00133D40" w:rsidRPr="00F513CF" w:rsidRDefault="00F513CF" w:rsidP="00F513CF">
      <w:pPr>
        <w:pStyle w:val="NormalPACKT"/>
      </w:pPr>
      <w:r w:rsidRPr="00F513CF">
        <w:t>You run</w:t>
      </w:r>
      <w:r>
        <w:t xml:space="preserve"> this recipe on </w:t>
      </w:r>
      <w:r w:rsidRPr="00F513CF">
        <w:rPr>
          <w:rStyle w:val="CodeInTextPACKT"/>
        </w:rPr>
        <w:t>DC1</w:t>
      </w:r>
      <w:r>
        <w:t>, a domain controller in the Reskit.Org domain. You created this DC in “Installing an Active Directory Forest Root Domain”.</w:t>
      </w:r>
    </w:p>
    <w:p w14:paraId="5C7E7671" w14:textId="77777777" w:rsidR="00133D40" w:rsidRDefault="00133D40" w:rsidP="00133D40">
      <w:pPr>
        <w:pStyle w:val="Heading2"/>
        <w:tabs>
          <w:tab w:val="left" w:pos="0"/>
        </w:tabs>
      </w:pPr>
      <w:r>
        <w:t>How to do it...</w:t>
      </w:r>
    </w:p>
    <w:p w14:paraId="7D3846DC" w14:textId="2E5F73C5" w:rsidR="00F513CF" w:rsidRPr="00F513CF" w:rsidRDefault="00F513CF" w:rsidP="00F513CF">
      <w:pPr>
        <w:pStyle w:val="NumberedBulletPACKT"/>
        <w:numPr>
          <w:ilvl w:val="0"/>
          <w:numId w:val="18"/>
        </w:numPr>
        <w:rPr>
          <w:color w:val="000000"/>
          <w:lang w:val="en-GB"/>
        </w:rPr>
      </w:pPr>
      <w:r w:rsidRPr="00F513CF">
        <w:t>Creating </w:t>
      </w:r>
      <w:r>
        <w:t xml:space="preserve">a </w:t>
      </w:r>
      <w:r w:rsidRPr="00F513CF">
        <w:t>Group Policy object</w:t>
      </w:r>
    </w:p>
    <w:p w14:paraId="6AA01174" w14:textId="77777777" w:rsidR="00F513CF" w:rsidRPr="00F513CF" w:rsidRDefault="00F513CF" w:rsidP="00F513CF">
      <w:pPr>
        <w:pStyle w:val="CodePACKT"/>
      </w:pPr>
    </w:p>
    <w:p w14:paraId="73035E8E" w14:textId="7F90A1E7" w:rsidR="00F513CF" w:rsidRPr="00F513CF" w:rsidRDefault="00F513CF" w:rsidP="00F513CF">
      <w:pPr>
        <w:pStyle w:val="CodePACKT"/>
      </w:pPr>
      <w:r w:rsidRPr="00F513CF">
        <w:t>$Pol = New-GPO -Name ITPolicy -Comment "IT GPO" -Domain Reskit.Org</w:t>
      </w:r>
    </w:p>
    <w:p w14:paraId="634F5882" w14:textId="77777777" w:rsidR="00F513CF" w:rsidRPr="00F513CF" w:rsidRDefault="00F513CF" w:rsidP="00F513CF">
      <w:pPr>
        <w:pStyle w:val="CodePACKT"/>
      </w:pPr>
    </w:p>
    <w:p w14:paraId="760354DB" w14:textId="022364D6" w:rsidR="00F513CF" w:rsidRPr="00F513CF" w:rsidRDefault="00F513CF" w:rsidP="00F513CF">
      <w:pPr>
        <w:pStyle w:val="NumberedBulletPACKT"/>
      </w:pPr>
      <w:r w:rsidRPr="00F513CF">
        <w:t>Ensuring just computer settings are enabled</w:t>
      </w:r>
    </w:p>
    <w:p w14:paraId="2EA6CD7A" w14:textId="77777777" w:rsidR="00F513CF" w:rsidRPr="00F513CF" w:rsidRDefault="00F513CF" w:rsidP="00F513CF">
      <w:pPr>
        <w:pStyle w:val="CodePACKT"/>
        <w:rPr>
          <w:rStyle w:val="CodeInTextPACKT"/>
          <w:color w:val="7030A0"/>
        </w:rPr>
      </w:pPr>
    </w:p>
    <w:p w14:paraId="78DB4965" w14:textId="01F1A72B" w:rsidR="00F513CF" w:rsidRPr="00F513CF" w:rsidRDefault="00F513CF" w:rsidP="00F513CF">
      <w:pPr>
        <w:pStyle w:val="CodePACKT"/>
      </w:pPr>
      <w:r w:rsidRPr="00F513CF">
        <w:t>$</w:t>
      </w:r>
      <w:proofErr w:type="spellStart"/>
      <w:r w:rsidRPr="00F513CF">
        <w:t>Pol.GpoStatus</w:t>
      </w:r>
      <w:proofErr w:type="spellEnd"/>
      <w:r w:rsidRPr="00F513CF">
        <w:t> = '</w:t>
      </w:r>
      <w:proofErr w:type="spellStart"/>
      <w:r w:rsidRPr="00F513CF">
        <w:t>UserSettingsDisabled</w:t>
      </w:r>
      <w:proofErr w:type="spellEnd"/>
      <w:r w:rsidRPr="00F513CF">
        <w:t>'</w:t>
      </w:r>
    </w:p>
    <w:p w14:paraId="0F9BA101" w14:textId="77777777" w:rsidR="00F513CF" w:rsidRPr="00F513CF" w:rsidRDefault="00F513CF" w:rsidP="00F513CF">
      <w:pPr>
        <w:pStyle w:val="CodePACKT"/>
      </w:pPr>
    </w:p>
    <w:p w14:paraId="607C59D6" w14:textId="44D48E6D" w:rsidR="00F513CF" w:rsidRPr="00F513CF" w:rsidRDefault="00F513CF" w:rsidP="00F513CF">
      <w:pPr>
        <w:pStyle w:val="NumberedBulletPACKT"/>
      </w:pPr>
      <w:r w:rsidRPr="00F513CF">
        <w:t>Configuring the policy with two registry based settings</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r w:rsidRPr="00F513CF">
        <w:t>$EPHT1= @{</w:t>
      </w:r>
    </w:p>
    <w:p w14:paraId="1BFB0250"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7946DEA" w14:textId="77777777" w:rsidR="00F513CF" w:rsidRPr="00F513CF" w:rsidRDefault="00F513CF" w:rsidP="00F513CF">
      <w:pPr>
        <w:pStyle w:val="CodePACKT"/>
      </w:pPr>
      <w:r w:rsidRPr="00F513CF">
        <w:t>  Key    = 'HKLM\Software\Policies\Microsoft\Windows\PowerShell'</w:t>
      </w:r>
    </w:p>
    <w:p w14:paraId="64495BF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xecutionPolicy</w:t>
      </w:r>
      <w:proofErr w:type="spellEnd"/>
      <w:r w:rsidRPr="00F513CF">
        <w:t>'</w:t>
      </w:r>
    </w:p>
    <w:p w14:paraId="6D5AB24E" w14:textId="77777777" w:rsidR="00F513CF" w:rsidRPr="00F513CF" w:rsidRDefault="00F513CF" w:rsidP="00F513CF">
      <w:pPr>
        <w:pStyle w:val="CodePACKT"/>
      </w:pPr>
      <w:r w:rsidRPr="00F513CF">
        <w:t>  Value  = 'Unrestricted' </w:t>
      </w:r>
    </w:p>
    <w:p w14:paraId="4B77396B" w14:textId="77777777" w:rsidR="00F513CF" w:rsidRPr="00F513CF" w:rsidRDefault="00F513CF" w:rsidP="00F513CF">
      <w:pPr>
        <w:pStyle w:val="CodePACKT"/>
      </w:pPr>
      <w:r w:rsidRPr="00F513CF">
        <w:t>  Type   = 'String'</w:t>
      </w:r>
    </w:p>
    <w:p w14:paraId="37E2AB0B" w14:textId="77777777" w:rsidR="00F513CF" w:rsidRPr="00F513CF" w:rsidRDefault="00F513CF" w:rsidP="00F513CF">
      <w:pPr>
        <w:pStyle w:val="CodePACKT"/>
      </w:pPr>
      <w:r w:rsidRPr="00F513CF">
        <w:lastRenderedPageBreak/>
        <w:t>}</w:t>
      </w:r>
    </w:p>
    <w:p w14:paraId="0DC8916D" w14:textId="77777777" w:rsidR="00F513CF" w:rsidRPr="00F513CF" w:rsidRDefault="00F513CF" w:rsidP="00F513CF">
      <w:pPr>
        <w:pStyle w:val="CodePACKT"/>
      </w:pPr>
      <w:r w:rsidRPr="00F513CF">
        <w:t>Set-</w:t>
      </w:r>
      <w:proofErr w:type="spellStart"/>
      <w:r w:rsidRPr="00F513CF">
        <w:t>GPRegistryValue</w:t>
      </w:r>
      <w:proofErr w:type="spellEnd"/>
      <w:r w:rsidRPr="00F513CF">
        <w:t> @EPHT1 | Out-Null</w:t>
      </w:r>
    </w:p>
    <w:p w14:paraId="627FC090" w14:textId="77777777" w:rsidR="00F513CF" w:rsidRPr="00F513CF" w:rsidRDefault="00F513CF" w:rsidP="00F513CF">
      <w:pPr>
        <w:pStyle w:val="CodePACKT"/>
      </w:pPr>
      <w:r w:rsidRPr="00F513CF">
        <w:t>$EPHT2= @{</w:t>
      </w:r>
    </w:p>
    <w:p w14:paraId="5A0B367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7B35717B" w14:textId="77777777" w:rsidR="00F513CF" w:rsidRPr="00F513CF" w:rsidRDefault="00F513CF" w:rsidP="00F513CF">
      <w:pPr>
        <w:pStyle w:val="CodePACKT"/>
      </w:pPr>
      <w:r w:rsidRPr="00F513CF">
        <w:t>  Key    = 'HKLM\Software\Policies\Microsoft\Windows\PowerShell'</w:t>
      </w:r>
    </w:p>
    <w:p w14:paraId="4C4F7E5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nableScripts</w:t>
      </w:r>
      <w:proofErr w:type="spellEnd"/>
      <w:r w:rsidRPr="00F513CF">
        <w:t>'</w:t>
      </w:r>
    </w:p>
    <w:p w14:paraId="20AF60DF"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w:t>
      </w:r>
      <w:proofErr w:type="spellStart"/>
      <w:r w:rsidRPr="00F513CF">
        <w:t>GPRegistryValue</w:t>
      </w:r>
      <w:proofErr w:type="spellEnd"/>
      <w:r w:rsidRPr="00F513CF">
        <w:t> @EPHT2 | Out-Null</w:t>
      </w:r>
    </w:p>
    <w:p w14:paraId="0E651113" w14:textId="77777777" w:rsidR="00F513CF" w:rsidRPr="00F513CF" w:rsidRDefault="00F513CF" w:rsidP="00F513CF">
      <w:pPr>
        <w:pStyle w:val="ListParagraph"/>
        <w:numPr>
          <w:ilvl w:val="0"/>
          <w:numId w:val="3"/>
        </w:numPr>
        <w:shd w:val="clear" w:color="auto" w:fill="FFFFFF"/>
        <w:spacing w:line="285" w:lineRule="atLeast"/>
        <w:rPr>
          <w:rFonts w:ascii="Consolas" w:hAnsi="Consolas"/>
          <w:color w:val="000000"/>
          <w:sz w:val="21"/>
          <w:szCs w:val="21"/>
        </w:rPr>
      </w:pPr>
    </w:p>
    <w:p w14:paraId="564CCEF5" w14:textId="10FD296B" w:rsidR="00F513CF" w:rsidRPr="00F513CF" w:rsidRDefault="00F513CF" w:rsidP="00F513CF">
      <w:pPr>
        <w:pStyle w:val="NumberedBulletPACKT"/>
        <w:rPr>
          <w:color w:val="000000"/>
        </w:rPr>
      </w:pPr>
      <w:r w:rsidRPr="00F513CF">
        <w:t>Creating a screen saver GPO </w:t>
      </w:r>
    </w:p>
    <w:p w14:paraId="07AEA8C7" w14:textId="77777777" w:rsidR="00F513CF" w:rsidRPr="00F513CF" w:rsidRDefault="00F513CF" w:rsidP="00F513CF">
      <w:pPr>
        <w:pStyle w:val="CodePACKT"/>
      </w:pPr>
    </w:p>
    <w:p w14:paraId="5BAC6AAA" w14:textId="26CFA9B7" w:rsidR="00F513CF" w:rsidRPr="00F513CF" w:rsidRDefault="00F513CF" w:rsidP="00F513CF">
      <w:pPr>
        <w:pStyle w:val="CodePACKT"/>
      </w:pPr>
      <w:r w:rsidRPr="00F513CF">
        <w:t>$Pol2 = New-GPO -Name 'Screen Saver Time Out' </w:t>
      </w:r>
    </w:p>
    <w:p w14:paraId="0084D78D" w14:textId="77777777" w:rsidR="00F513CF" w:rsidRPr="00F513CF" w:rsidRDefault="00F513CF" w:rsidP="00F513CF">
      <w:pPr>
        <w:pStyle w:val="CodePACKT"/>
      </w:pPr>
      <w:r w:rsidRPr="00F513CF">
        <w:t>$Pol2.GpoStatus   = '</w:t>
      </w:r>
      <w:proofErr w:type="spellStart"/>
      <w:r w:rsidRPr="00F513CF">
        <w:t>ComputerSettingsDisabled</w:t>
      </w:r>
      <w:proofErr w:type="spellEnd"/>
      <w:r w:rsidRPr="00F513CF">
        <w:t>'</w:t>
      </w:r>
    </w:p>
    <w:p w14:paraId="034DDCE5" w14:textId="77777777" w:rsidR="00F513CF" w:rsidRPr="00F513CF" w:rsidRDefault="00F513CF" w:rsidP="00F513CF">
      <w:pPr>
        <w:pStyle w:val="CodePACKT"/>
      </w:pPr>
      <w:r w:rsidRPr="00F513CF">
        <w:t>$Pol2.Description = '15 minute timeout'</w:t>
      </w:r>
    </w:p>
    <w:p w14:paraId="5D1FF829" w14:textId="77777777" w:rsidR="00F513CF" w:rsidRPr="00F513CF" w:rsidRDefault="00F513CF" w:rsidP="00F513CF">
      <w:pPr>
        <w:pStyle w:val="CodePACKT"/>
      </w:pPr>
    </w:p>
    <w:p w14:paraId="2E80205C" w14:textId="27B94F3D" w:rsidR="00F513CF" w:rsidRPr="00F513CF" w:rsidRDefault="00F513CF" w:rsidP="00F513CF">
      <w:pPr>
        <w:pStyle w:val="NumberedBulletPACKT"/>
        <w:rPr>
          <w:color w:val="000000"/>
        </w:rPr>
      </w:pPr>
      <w:proofErr w:type="spellStart"/>
      <w:r w:rsidRPr="00F513CF">
        <w:t>Seting</w:t>
      </w:r>
      <w:proofErr w:type="spellEnd"/>
      <w:r w:rsidRPr="00F513CF">
        <w:t> a </w:t>
      </w:r>
      <w:r>
        <w:t xml:space="preserve">Group Policy enforced </w:t>
      </w:r>
      <w:r w:rsidRPr="00F513CF">
        <w:t>registry value</w:t>
      </w:r>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77777777" w:rsidR="00F513CF" w:rsidRPr="00F513CF" w:rsidRDefault="00F513CF" w:rsidP="00F513CF">
      <w:pPr>
        <w:pStyle w:val="CodePACKT"/>
      </w:pPr>
      <w:r w:rsidRPr="00F513CF">
        <w:t>  Name   = 'Screen Saver Time Out'</w:t>
      </w:r>
    </w:p>
    <w:p w14:paraId="3DE507D7" w14:textId="77777777" w:rsidR="00F513CF" w:rsidRPr="00F513CF" w:rsidRDefault="00F513CF" w:rsidP="00F513CF">
      <w:pPr>
        <w:pStyle w:val="CodePACKT"/>
      </w:pPr>
      <w:r w:rsidRPr="00F513CF">
        <w:t>  Key    = 'HKCU\Software\Policies\Microsoft\Windows\'+</w:t>
      </w:r>
    </w:p>
    <w:p w14:paraId="166A96F4" w14:textId="77777777" w:rsidR="00F513CF" w:rsidRPr="00F513CF" w:rsidRDefault="00F513CF" w:rsidP="00F513CF">
      <w:pPr>
        <w:pStyle w:val="CodePACKT"/>
      </w:pPr>
      <w:r w:rsidRPr="00F513CF">
        <w:t>              'Control Panel\Desktop'</w:t>
      </w:r>
    </w:p>
    <w:p w14:paraId="122DCBEF"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ScreenSaveTimeOut</w:t>
      </w:r>
      <w:proofErr w:type="spellEnd"/>
      <w:r w:rsidRPr="00F513CF">
        <w:t>'</w:t>
      </w:r>
    </w:p>
    <w:p w14:paraId="01F559A2" w14:textId="77777777" w:rsidR="00F513CF" w:rsidRPr="00F513CF" w:rsidRDefault="00F513CF" w:rsidP="00F513CF">
      <w:pPr>
        <w:pStyle w:val="CodePACKT"/>
      </w:pPr>
      <w:r w:rsidRPr="00F513CF">
        <w:t>  Value  = 900 </w:t>
      </w:r>
    </w:p>
    <w:p w14:paraId="3C7C4C1B"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w:t>
      </w:r>
      <w:proofErr w:type="spellStart"/>
      <w:r w:rsidRPr="00F513CF">
        <w:t>GPRegistryValue</w:t>
      </w:r>
      <w:proofErr w:type="spellEnd"/>
      <w:r w:rsidRPr="00F513CF">
        <w:t> @EPHT3 | Out-Null</w:t>
      </w:r>
    </w:p>
    <w:p w14:paraId="6A7167D1" w14:textId="77777777" w:rsidR="00F513CF" w:rsidRPr="00F513CF" w:rsidRDefault="00F513CF" w:rsidP="00F513CF">
      <w:pPr>
        <w:pStyle w:val="CodePACKT"/>
      </w:pPr>
    </w:p>
    <w:p w14:paraId="1BA8ADD8" w14:textId="5BE8175A" w:rsidR="00F513CF" w:rsidRPr="00F513CF" w:rsidRDefault="00F513CF" w:rsidP="00F513CF">
      <w:pPr>
        <w:pStyle w:val="NumberedBulletPACKT"/>
        <w:rPr>
          <w:color w:val="000000"/>
        </w:rPr>
      </w:pPr>
      <w:r>
        <w:t>Linking</w:t>
      </w:r>
      <w:r w:rsidRPr="00F513CF">
        <w:t> both GPOs to the IT OU</w:t>
      </w:r>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19DCBE2"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w:t>
      </w:r>
      <w:proofErr w:type="spellStart"/>
      <w:r w:rsidRPr="00F513CF">
        <w:t>GPLink</w:t>
      </w:r>
      <w:proofErr w:type="spellEnd"/>
      <w:r w:rsidRPr="00F513CF">
        <w:t> @GPLHT1 | Out-Null</w:t>
      </w:r>
    </w:p>
    <w:p w14:paraId="744D561A" w14:textId="77777777" w:rsidR="00F513CF" w:rsidRPr="00F513CF" w:rsidRDefault="00F513CF" w:rsidP="00F513CF">
      <w:pPr>
        <w:pStyle w:val="CodePACKT"/>
      </w:pPr>
      <w:r w:rsidRPr="00F513CF">
        <w:t>$GPLHT2 = @{</w:t>
      </w:r>
    </w:p>
    <w:p w14:paraId="55ED19B8" w14:textId="77777777" w:rsidR="00F513CF" w:rsidRPr="00F513CF" w:rsidRDefault="00F513CF" w:rsidP="00F513CF">
      <w:pPr>
        <w:pStyle w:val="CodePACKT"/>
      </w:pPr>
      <w:r w:rsidRPr="00F513CF">
        <w:t>  Name     = 'Screen Saver Time Out'</w:t>
      </w:r>
    </w:p>
    <w:p w14:paraId="04008A3B"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w:t>
      </w:r>
      <w:proofErr w:type="spellStart"/>
      <w:r w:rsidRPr="00F513CF">
        <w:t>GPLink</w:t>
      </w:r>
      <w:proofErr w:type="spellEnd"/>
      <w:r w:rsidRPr="00F513CF">
        <w:t> @GPLHT2 | Out-Null</w:t>
      </w:r>
    </w:p>
    <w:p w14:paraId="5EB93322" w14:textId="77777777" w:rsidR="00F513CF" w:rsidRPr="00F513CF" w:rsidRDefault="00F513CF" w:rsidP="00F513CF">
      <w:pPr>
        <w:pStyle w:val="CodePACKT"/>
      </w:pPr>
    </w:p>
    <w:p w14:paraId="01EB7FA3" w14:textId="16A9B684" w:rsidR="00F513CF" w:rsidRPr="00F513CF" w:rsidRDefault="00F513CF" w:rsidP="00F513CF">
      <w:pPr>
        <w:pStyle w:val="NumberedBulletPACKT"/>
        <w:rPr>
          <w:color w:val="000000"/>
        </w:rPr>
      </w:pPr>
      <w:r w:rsidRPr="00F513CF">
        <w:t>Displaying the GPOs in the domain</w:t>
      </w:r>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w:t>
      </w:r>
      <w:proofErr w:type="spellStart"/>
      <w:r w:rsidRPr="00F513CF">
        <w:t>Displayname</w:t>
      </w:r>
      <w:proofErr w:type="spellEnd"/>
      <w:r w:rsidRPr="00F513CF">
        <w:t>, Description, </w:t>
      </w:r>
      <w:proofErr w:type="spellStart"/>
      <w:r w:rsidRPr="00F513CF">
        <w:t>GpoStatus</w:t>
      </w:r>
      <w:proofErr w:type="spellEnd"/>
    </w:p>
    <w:p w14:paraId="036FC8BD" w14:textId="77777777" w:rsidR="00F513CF" w:rsidRPr="00F513CF" w:rsidRDefault="00F513CF" w:rsidP="00F513CF">
      <w:pPr>
        <w:pStyle w:val="CodePACKT"/>
      </w:pPr>
    </w:p>
    <w:p w14:paraId="727499C1" w14:textId="3D7F9153" w:rsidR="00F513CF" w:rsidRPr="00F513CF" w:rsidRDefault="00F513CF" w:rsidP="00F513CF">
      <w:pPr>
        <w:pStyle w:val="NumberedBulletPACKT"/>
        <w:rPr>
          <w:color w:val="000000"/>
        </w:rPr>
      </w:pPr>
      <w:r w:rsidRPr="00F513CF">
        <w:t>Creating and view a GPO Report</w:t>
      </w:r>
    </w:p>
    <w:p w14:paraId="5979EAF0" w14:textId="77777777" w:rsidR="00F513CF" w:rsidRPr="00F513CF" w:rsidRDefault="00F513CF" w:rsidP="00F513CF">
      <w:pPr>
        <w:pStyle w:val="CodePACKT"/>
      </w:pPr>
    </w:p>
    <w:p w14:paraId="7E3B698F" w14:textId="61F6F09F" w:rsidR="00F513CF" w:rsidRPr="00F513CF" w:rsidRDefault="00F513CF" w:rsidP="00F513CF">
      <w:pPr>
        <w:pStyle w:val="CodePACKT"/>
      </w:pPr>
      <w:r w:rsidRPr="00F513CF">
        <w:t>$</w:t>
      </w:r>
      <w:proofErr w:type="spellStart"/>
      <w:r w:rsidRPr="00F513CF">
        <w:t>RPath</w:t>
      </w:r>
      <w:proofErr w:type="spellEnd"/>
      <w:r w:rsidRPr="00F513CF">
        <w:t> = 'C:\Foo\GPOReport1.HTML'</w:t>
      </w:r>
    </w:p>
    <w:p w14:paraId="484D9B3E"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Html -Path $</w:t>
      </w:r>
      <w:proofErr w:type="spellStart"/>
      <w:r w:rsidRPr="00F513CF">
        <w:t>RPath</w:t>
      </w:r>
      <w:proofErr w:type="spellEnd"/>
    </w:p>
    <w:p w14:paraId="644982F2" w14:textId="77777777" w:rsidR="00F513CF" w:rsidRPr="00F513CF" w:rsidRDefault="00F513CF" w:rsidP="00F513CF">
      <w:pPr>
        <w:pStyle w:val="CodePACKT"/>
      </w:pPr>
      <w:r w:rsidRPr="00F513CF">
        <w:t>Invoke-Item -Path $</w:t>
      </w:r>
      <w:proofErr w:type="spellStart"/>
      <w:r w:rsidRPr="00F513CF">
        <w:t>RPath</w:t>
      </w:r>
      <w:proofErr w:type="spellEnd"/>
    </w:p>
    <w:p w14:paraId="73316D8E" w14:textId="77777777" w:rsidR="00F513CF" w:rsidRPr="00F513CF" w:rsidRDefault="00F513CF" w:rsidP="00F513CF">
      <w:pPr>
        <w:pStyle w:val="CodePACKT"/>
      </w:pPr>
    </w:p>
    <w:p w14:paraId="4A44D327" w14:textId="4110EF1B" w:rsidR="00F513CF" w:rsidRPr="00F513CF" w:rsidRDefault="00F513CF" w:rsidP="00F513CF">
      <w:pPr>
        <w:pStyle w:val="NumberedBulletPACKT"/>
        <w:rPr>
          <w:color w:val="000000"/>
        </w:rPr>
      </w:pPr>
      <w:r w:rsidRPr="00F513CF">
        <w:t>Getting Report in XML format</w:t>
      </w:r>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XML -Path $RPath2</w:t>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4599B5B7" w:rsidR="00F513CF" w:rsidRPr="00F513CF" w:rsidRDefault="00F513CF" w:rsidP="00F513CF">
      <w:pPr>
        <w:pStyle w:val="NumberedBulletPACKT"/>
        <w:rPr>
          <w:color w:val="000000"/>
        </w:rPr>
      </w:pPr>
      <w:r w:rsidRPr="00F513CF">
        <w:t>Creating simple GPO report</w:t>
      </w:r>
    </w:p>
    <w:p w14:paraId="1CE4D82E" w14:textId="77777777" w:rsidR="00F513CF" w:rsidRPr="00F513CF" w:rsidRDefault="00F513CF" w:rsidP="00F513CF">
      <w:pPr>
        <w:pStyle w:val="CodePACKT"/>
      </w:pPr>
    </w:p>
    <w:p w14:paraId="556DAE8F" w14:textId="34DCFD0E" w:rsidR="00F513CF" w:rsidRPr="00F513CF" w:rsidRDefault="00F513CF" w:rsidP="00F513CF">
      <w:pPr>
        <w:pStyle w:val="CodePACKT"/>
      </w:pPr>
      <w:r w:rsidRPr="00F513CF">
        <w:t>$RPath2 = 'C:\Foo\GPOReport2.XML'</w:t>
      </w:r>
    </w:p>
    <w:p w14:paraId="6BCE8282" w14:textId="77777777" w:rsidR="00F513CF" w:rsidRPr="00F513CF" w:rsidRDefault="00F513CF" w:rsidP="00F513CF">
      <w:pPr>
        <w:pStyle w:val="CodePACKT"/>
      </w:pPr>
      <w:r w:rsidRPr="00F513CF">
        <w:t>$FMTS = "{0,-33}  {1,-30} {2,-10} {3}"</w:t>
      </w:r>
    </w:p>
    <w:p w14:paraId="6C7197E8" w14:textId="77777777" w:rsidR="00F513CF" w:rsidRPr="00F513CF" w:rsidRDefault="00F513CF" w:rsidP="00F513CF">
      <w:pPr>
        <w:pStyle w:val="CodePACKT"/>
      </w:pPr>
      <w:r w:rsidRPr="00F513CF">
        <w:t>$FMTS -f '</w:t>
      </w:r>
      <w:proofErr w:type="spellStart"/>
      <w:r w:rsidRPr="00F513CF">
        <w:t>Name','Linked</w:t>
      </w:r>
      <w:proofErr w:type="spellEnd"/>
      <w:r w:rsidRPr="00F513CF">
        <w:t> To', 'Enabled', 'No Override'</w:t>
      </w:r>
    </w:p>
    <w:p w14:paraId="5CDD81A9" w14:textId="77777777" w:rsidR="00F513CF" w:rsidRPr="00F513CF" w:rsidRDefault="00F513CF" w:rsidP="00F513CF">
      <w:pPr>
        <w:pStyle w:val="CodePACKT"/>
      </w:pPr>
      <w:r w:rsidRPr="00F513CF">
        <w:t>$FMTS -f '----','---------', '-------', '-----------'</w:t>
      </w:r>
    </w:p>
    <w:p w14:paraId="38C41D44" w14:textId="77777777" w:rsidR="00F513CF" w:rsidRPr="00F513CF" w:rsidRDefault="00F513CF" w:rsidP="00F513CF">
      <w:pPr>
        <w:pStyle w:val="CodePACKT"/>
      </w:pPr>
      <w:r w:rsidRPr="00F513CF">
        <w:t>$</w:t>
      </w:r>
      <w:proofErr w:type="spellStart"/>
      <w:r w:rsidRPr="00F513CF">
        <w:t>XML.report.GPO</w:t>
      </w:r>
      <w:proofErr w:type="spellEnd"/>
      <w:r w:rsidRPr="00F513CF">
        <w:t>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w:t>
      </w:r>
      <w:proofErr w:type="spellStart"/>
      <w:r w:rsidRPr="00F513CF">
        <w:t>Gname</w:t>
      </w:r>
      <w:proofErr w:type="spellEnd"/>
      <w:r w:rsidRPr="00F513CF">
        <w:t> = $_.Name</w:t>
      </w:r>
    </w:p>
    <w:p w14:paraId="71947D68" w14:textId="77777777" w:rsidR="00F513CF" w:rsidRPr="00F513CF" w:rsidRDefault="00F513CF" w:rsidP="00F513CF">
      <w:pPr>
        <w:pStyle w:val="CodePACKT"/>
      </w:pPr>
      <w:r w:rsidRPr="00F513CF">
        <w:t>     $SOM = $_.</w:t>
      </w:r>
      <w:proofErr w:type="spellStart"/>
      <w:r w:rsidRPr="00F513CF">
        <w:t>linksto.SomPath</w:t>
      </w:r>
      <w:proofErr w:type="spellEnd"/>
    </w:p>
    <w:p w14:paraId="689BE0C9" w14:textId="77777777" w:rsidR="00F513CF" w:rsidRPr="00F513CF" w:rsidRDefault="00F513CF" w:rsidP="00F513CF">
      <w:pPr>
        <w:pStyle w:val="CodePACKT"/>
      </w:pPr>
      <w:r w:rsidRPr="00F513CF">
        <w:t>     $ENA = $_.</w:t>
      </w:r>
      <w:proofErr w:type="spellStart"/>
      <w:r w:rsidRPr="00F513CF">
        <w:t>linksto.enabled</w:t>
      </w:r>
      <w:proofErr w:type="spellEnd"/>
    </w:p>
    <w:p w14:paraId="3F0B6F56" w14:textId="77777777" w:rsidR="00F513CF" w:rsidRPr="00F513CF" w:rsidRDefault="00F513CF" w:rsidP="00F513CF">
      <w:pPr>
        <w:pStyle w:val="CodePACKT"/>
      </w:pPr>
      <w:r w:rsidRPr="00F513CF">
        <w:t>     $NOO = $_.</w:t>
      </w:r>
      <w:proofErr w:type="spellStart"/>
      <w:r w:rsidRPr="00F513CF">
        <w:t>linksto.nooverride</w:t>
      </w:r>
      <w:proofErr w:type="spellEnd"/>
    </w:p>
    <w:p w14:paraId="34BB1ACC" w14:textId="77777777" w:rsidR="00F513CF" w:rsidRPr="00F513CF" w:rsidRDefault="00F513CF" w:rsidP="00F513CF">
      <w:pPr>
        <w:pStyle w:val="CodePACKT"/>
      </w:pPr>
      <w:r w:rsidRPr="00F513CF">
        <w:t>     $FMTS -f $</w:t>
      </w:r>
      <w:proofErr w:type="spellStart"/>
      <w:r w:rsidRPr="00F513CF">
        <w:t>Gname</w:t>
      </w:r>
      <w:proofErr w:type="spellEnd"/>
      <w:r w:rsidRPr="00F513CF">
        <w:t>, $SOM, $ENA, $NOO</w:t>
      </w:r>
    </w:p>
    <w:p w14:paraId="08FFD4D0" w14:textId="77777777" w:rsidR="00F513CF" w:rsidRPr="00F513CF" w:rsidRDefault="00F513CF" w:rsidP="00F513CF">
      <w:pPr>
        <w:pStyle w:val="CodePACKT"/>
      </w:pPr>
      <w:r w:rsidRPr="00F513CF">
        <w:t>   }</w:t>
      </w:r>
    </w:p>
    <w:p w14:paraId="66AEEF48" w14:textId="77777777" w:rsidR="00133D40" w:rsidRDefault="00133D40" w:rsidP="00133D40">
      <w:pPr>
        <w:pStyle w:val="Heading2"/>
        <w:numPr>
          <w:ilvl w:val="1"/>
          <w:numId w:val="3"/>
        </w:numPr>
        <w:tabs>
          <w:tab w:val="left" w:pos="0"/>
        </w:tabs>
      </w:pPr>
      <w:r>
        <w:t>How it works...</w:t>
      </w:r>
    </w:p>
    <w:p w14:paraId="601E9C02" w14:textId="5FDBB5AF" w:rsidR="00133D40" w:rsidRDefault="00F513CF" w:rsidP="00133D40">
      <w:pPr>
        <w:numPr>
          <w:ilvl w:val="0"/>
          <w:numId w:val="3"/>
        </w:numPr>
        <w:rPr>
          <w:noProof/>
        </w:rPr>
      </w:pPr>
      <w:r>
        <w:rPr>
          <w:noProof/>
        </w:rPr>
        <w:t xml:space="preserve">In </w:t>
      </w:r>
      <w:r w:rsidRPr="00F513CF">
        <w:rPr>
          <w:rStyle w:val="ItalicsPACKT"/>
        </w:rPr>
        <w:t>step 1</w:t>
      </w:r>
      <w:r>
        <w:rPr>
          <w:noProof/>
        </w:rPr>
        <w:t xml:space="preserve">, you create a new GPO in the Reskit.Org domain. This step creates an empty GPO that is not linked to any OU.  </w:t>
      </w:r>
    </w:p>
    <w:p w14:paraId="72D88991" w14:textId="77D910EA" w:rsidR="00F513CF" w:rsidRDefault="00F513CF" w:rsidP="00133D40">
      <w:pPr>
        <w:numPr>
          <w:ilvl w:val="0"/>
          <w:numId w:val="3"/>
        </w:numPr>
        <w:rPr>
          <w:noProof/>
        </w:rPr>
      </w:pPr>
      <w:r>
        <w:rPr>
          <w:noProof/>
        </w:rPr>
        <w:t xml:space="preserve">In </w:t>
      </w:r>
      <w:r w:rsidRPr="00F513CF">
        <w:rPr>
          <w:rStyle w:val="ItalicsPACKT"/>
        </w:rPr>
        <w:t>step 2</w:t>
      </w:r>
      <w:r>
        <w:rPr>
          <w:noProof/>
        </w:rPr>
        <w:t xml:space="preserve">, you disable user settings. This allows the GPO client to ignore any user settings that might be in this GPO thus making the client GPO processing a bit faster. </w:t>
      </w:r>
    </w:p>
    <w:p w14:paraId="5D6AD9DE" w14:textId="2A4831BA" w:rsidR="00F513CF" w:rsidRDefault="00F513CF" w:rsidP="00133D40">
      <w:pPr>
        <w:numPr>
          <w:ilvl w:val="0"/>
          <w:numId w:val="3"/>
        </w:numPr>
        <w:rPr>
          <w:noProof/>
        </w:rPr>
      </w:pPr>
      <w:r>
        <w:rPr>
          <w:noProof/>
        </w:rPr>
        <w:t xml:space="preserve">In </w:t>
      </w:r>
      <w:r w:rsidRPr="00F513CF">
        <w:rPr>
          <w:rStyle w:val="ItalicsPACKT"/>
        </w:rPr>
        <w:t>step 3</w:t>
      </w:r>
      <w:r>
        <w:rPr>
          <w:noProof/>
        </w:rPr>
        <w:t xml:space="preserve">, you set this GPO to have two specific registry-based values. When a computer starts up, the GPO processing on that client computer ensures that these two registry values are set on the client. During Group Policy refresh (which happens approximately ever 2 hours) the value in the policy is enforced. </w:t>
      </w:r>
    </w:p>
    <w:p w14:paraId="2EA87956" w14:textId="2A39C07C"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 out of 900 seconds. </w:t>
      </w:r>
    </w:p>
    <w:p w14:paraId="049A1929" w14:textId="18D9F0B7" w:rsidR="00F513CF"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to a domain site), GPO processing ignores the GPO. 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p>
    <w:p w14:paraId="7BF449F5" w14:textId="352E3251" w:rsidR="00F513CF" w:rsidRDefault="00F513CF" w:rsidP="00F513CF">
      <w:pPr>
        <w:pStyle w:val="NormalPACKT"/>
      </w:pPr>
      <w:r>
        <w:rPr>
          <w:noProof/>
        </w:rPr>
        <w:t xml:space="preserve">In step </w:t>
      </w:r>
      <w:proofErr w:type="spellStart"/>
      <w:r w:rsidRPr="00F513CF">
        <w:rPr>
          <w:rStyle w:val="ItalicsPACKT"/>
        </w:rPr>
        <w:t>step</w:t>
      </w:r>
      <w:proofErr w:type="spellEnd"/>
      <w:r w:rsidRPr="00F513CF">
        <w:rPr>
          <w:rStyle w:val="ItalicsPACKT"/>
        </w:rPr>
        <w:t xml:space="preserve"> </w:t>
      </w:r>
      <w:r>
        <w:rPr>
          <w:rStyle w:val="ItalicsPACKT"/>
        </w:rPr>
        <w:t>7</w:t>
      </w:r>
      <w:r>
        <w:t>, you use Get-GPO to return information about all the GPOs in the domain, which looks like this:</w:t>
      </w:r>
    </w:p>
    <w:p w14:paraId="484D1A61" w14:textId="50F9C39E" w:rsidR="00F513CF" w:rsidRDefault="00F513CF" w:rsidP="00F513CF">
      <w:pPr>
        <w:pStyle w:val="FigurePACKT"/>
      </w:pPr>
    </w:p>
    <w:p w14:paraId="18D27013" w14:textId="5C223D0D" w:rsidR="00F513CF" w:rsidRDefault="00F513CF" w:rsidP="00F513CF">
      <w:pPr>
        <w:pStyle w:val="NormalPACKT"/>
      </w:pPr>
    </w:p>
    <w:p w14:paraId="4FA60352" w14:textId="02365B46" w:rsidR="00F513CF" w:rsidRDefault="00F513CF" w:rsidP="00F513CF">
      <w:pPr>
        <w:pStyle w:val="NormalPACKT"/>
      </w:pPr>
      <w:r>
        <w:t xml:space="preserve">In </w:t>
      </w:r>
      <w:r w:rsidRPr="00F513CF">
        <w:rPr>
          <w:rStyle w:val="ItalicsPACKT"/>
        </w:rPr>
        <w:t>step 8</w:t>
      </w:r>
      <w:r>
        <w:t>, you generate and display a GPO report by using the Get-</w:t>
      </w:r>
      <w:proofErr w:type="spellStart"/>
      <w:r>
        <w:t>GPOReport</w:t>
      </w:r>
      <w:proofErr w:type="spellEnd"/>
      <w:r>
        <w:t xml:space="preserve"> command. The command produces no output, but by using Invoke-Command, you view the report in your default browser, which looks like this:</w:t>
      </w:r>
    </w:p>
    <w:p w14:paraId="7A58382F" w14:textId="25706647" w:rsidR="00F513CF" w:rsidRDefault="00F513CF" w:rsidP="00F513CF">
      <w:pPr>
        <w:pStyle w:val="NormalPACKT"/>
      </w:pPr>
    </w:p>
    <w:p w14:paraId="64107E4B" w14:textId="67C9EE8B" w:rsidR="00F513CF" w:rsidRDefault="00F513CF" w:rsidP="00F513CF">
      <w:pPr>
        <w:pStyle w:val="NormalPACKT"/>
      </w:pPr>
    </w:p>
    <w:p w14:paraId="77048B2B" w14:textId="4810C244" w:rsidR="00F513CF" w:rsidRPr="00F513CF" w:rsidRDefault="00F513CF" w:rsidP="00F513CF">
      <w:pPr>
        <w:pStyle w:val="NormalPACKT"/>
        <w:rPr>
          <w:i/>
        </w:rPr>
      </w:pPr>
      <w:r>
        <w:t xml:space="preserve">In </w:t>
      </w:r>
      <w:r w:rsidRPr="00F513CF">
        <w:rPr>
          <w:rStyle w:val="ItalicsPACKT"/>
        </w:rPr>
        <w:t>step 9</w:t>
      </w:r>
      <w:r>
        <w:t xml:space="preserve">, you use </w:t>
      </w:r>
      <w:r w:rsidRPr="00F513CF">
        <w:rPr>
          <w:rStyle w:val="CodeInTextPACKT"/>
        </w:rPr>
        <w:t>Get-</w:t>
      </w:r>
      <w:proofErr w:type="spellStart"/>
      <w:r w:rsidRPr="00F513CF">
        <w:rPr>
          <w:rStyle w:val="CodeInTextPACKT"/>
        </w:rPr>
        <w:t>GPOReport</w:t>
      </w:r>
      <w:proofErr w:type="spellEnd"/>
      <w:r>
        <w:t xml:space="preserve"> to return a report of all the GPOs in the domain in an XML format, which produces no output. In step 10, you iterate through the XML and produces a simple report on GPOs and where they are linked. </w:t>
      </w:r>
    </w:p>
    <w:p w14:paraId="03D23462" w14:textId="77777777" w:rsidR="00F513CF" w:rsidRDefault="00F513CF" w:rsidP="00133D40">
      <w:pPr>
        <w:numPr>
          <w:ilvl w:val="0"/>
          <w:numId w:val="3"/>
        </w:numPr>
        <w:rPr>
          <w:noProof/>
        </w:rPr>
      </w:pPr>
    </w:p>
    <w:p w14:paraId="1153E66D" w14:textId="77777777" w:rsidR="00133D40" w:rsidRDefault="00133D40" w:rsidP="00133D40">
      <w:pPr>
        <w:pStyle w:val="Heading2"/>
      </w:pPr>
      <w:r>
        <w:lastRenderedPageBreak/>
        <w:t>There's more...</w:t>
      </w:r>
    </w:p>
    <w:p w14:paraId="3FFC5207" w14:textId="77777777" w:rsidR="00F513CF" w:rsidRDefault="00F513CF" w:rsidP="00133D40">
      <w:pPr>
        <w:rPr>
          <w:lang w:val="en-GB"/>
        </w:rPr>
      </w:pPr>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own mini-report. In </w:t>
      </w:r>
      <w:r w:rsidRPr="00F513CF">
        <w:rPr>
          <w:rStyle w:val="ItalicsPACKT"/>
        </w:rPr>
        <w:t>step 9</w:t>
      </w:r>
      <w:r>
        <w:rPr>
          <w:lang w:val="en-GB"/>
        </w:rPr>
        <w:t xml:space="preserve">, you use the </w:t>
      </w:r>
      <w:r w:rsidRPr="00F513CF">
        <w:rPr>
          <w:rStyle w:val="CodeInTextPACKT"/>
        </w:rPr>
        <w:t>Get-</w:t>
      </w:r>
      <w:proofErr w:type="spellStart"/>
      <w:r w:rsidRPr="00F513CF">
        <w:rPr>
          <w:rStyle w:val="CodeInTextPACKT"/>
        </w:rPr>
        <w:t>GPOReport</w:t>
      </w:r>
      <w:proofErr w:type="spellEnd"/>
      <w:r>
        <w:rPr>
          <w:lang w:val="en-GB"/>
        </w:rPr>
        <w:t xml:space="preserve"> command to obtain a report of all GPOs in the domain returned as XML. Then in </w:t>
      </w:r>
      <w:r w:rsidRPr="00F513CF">
        <w:rPr>
          <w:rStyle w:val="ItalicsPACKT"/>
        </w:rPr>
        <w:t>step 10</w:t>
      </w:r>
      <w:r>
        <w:rPr>
          <w:lang w:val="en-GB"/>
        </w:rPr>
        <w:t xml:space="preserve">, you report on the GPOs in the Reskit Domain using .NET Composite string formatting using the </w:t>
      </w:r>
      <w:r w:rsidRPr="00F513CF">
        <w:rPr>
          <w:rStyle w:val="CodeInTextPACKT"/>
        </w:rPr>
        <w:t>-f</w:t>
      </w:r>
      <w:r>
        <w:rPr>
          <w:lang w:val="en-GB"/>
        </w:rPr>
        <w:t xml:space="preserve"> operator. </w:t>
      </w:r>
    </w:p>
    <w:p w14:paraId="1EA8C999" w14:textId="48DE1BC9" w:rsidR="00F513CF" w:rsidRDefault="00F513CF" w:rsidP="00F513CF">
      <w:pPr>
        <w:rPr>
          <w:lang w:val="en-GB"/>
        </w:rPr>
      </w:pPr>
      <w:r>
        <w:rPr>
          <w:lang w:val="en-GB"/>
        </w:rPr>
        <w:t xml:space="preserve">Using .NET composite formatting enables you to use when the objects returned by a cmdlet are not in a form to be used directly with </w:t>
      </w:r>
      <w:r w:rsidRPr="00F513CF">
        <w:rPr>
          <w:rStyle w:val="CodeInTextPACKT"/>
        </w:rPr>
        <w:t>Format-Table</w:t>
      </w:r>
      <w:r>
        <w:rPr>
          <w:lang w:val="en-GB"/>
        </w:rPr>
        <w:t xml:space="preserve">. In step 9, for example, the XML returned contains details of the GPO links as a property which is actual an object with sub-properties. Using the </w:t>
      </w:r>
      <w:proofErr w:type="spellStart"/>
      <w:r>
        <w:rPr>
          <w:lang w:val="en-GB"/>
        </w:rPr>
        <w:t>tequnice</w:t>
      </w:r>
      <w:proofErr w:type="spellEnd"/>
      <w:r>
        <w:rPr>
          <w:lang w:val="en-GB"/>
        </w:rPr>
        <w:t>, you first create a format string you use to display each row of your report. You use this format string to write two report header lines. Then for each GPO in the returned list, you obtain the GPO’s name, which OU the GPO is linked to, whether it is enabled, and whether the GPO is non-</w:t>
      </w:r>
      <w:proofErr w:type="spellStart"/>
      <w:r>
        <w:rPr>
          <w:lang w:val="en-GB"/>
        </w:rPr>
        <w:t>overrideable</w:t>
      </w:r>
      <w:proofErr w:type="spellEnd"/>
      <w:r>
        <w:rPr>
          <w:lang w:val="en-GB"/>
        </w:rPr>
        <w:t xml:space="preserve">. Finally, you use the format string to output a single report line.  </w:t>
      </w:r>
    </w:p>
    <w:p w14:paraId="0BDCD713" w14:textId="2CD8702E" w:rsidR="00F513CF" w:rsidRPr="00F513CF" w:rsidRDefault="00F513CF" w:rsidP="00F513CF">
      <w:pPr>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tself is an object with properties, the format commands do not surface these (sub) properties. In this case, you must obtain the details manually of the GPO links for each GPO and generate your report lines based on those results. Note too, the report layout works well for this specific set of GPOs - should you have GPOs with longer names, or linked to deeper Organizational units, you may need to adjust the format string you set in </w:t>
      </w:r>
      <w:r w:rsidRPr="00F513CF">
        <w:rPr>
          <w:rStyle w:val="ItalicsPACKT"/>
        </w:rPr>
        <w:t>Step 10</w:t>
      </w:r>
      <w:r>
        <w:rPr>
          <w:lang w:val="en-GB"/>
        </w:rPr>
        <w:t>.</w:t>
      </w:r>
    </w:p>
    <w:p w14:paraId="692C8ABF" w14:textId="77777777" w:rsidR="00133D40" w:rsidRDefault="00133D40" w:rsidP="00133D40">
      <w:pPr>
        <w:pStyle w:val="NormalPACKT"/>
        <w:rPr>
          <w:lang w:val="en-GB"/>
        </w:rPr>
      </w:pPr>
    </w:p>
    <w:p w14:paraId="2D4A70E8" w14:textId="193D7F98" w:rsidR="006E0683" w:rsidRDefault="00E2659E" w:rsidP="006E0683">
      <w:pPr>
        <w:pStyle w:val="Heading1"/>
        <w:tabs>
          <w:tab w:val="left" w:pos="0"/>
        </w:tabs>
      </w:pPr>
      <w:r>
        <w:t xml:space="preserve">Reporting on AD </w:t>
      </w:r>
      <w:r w:rsidR="00674648">
        <w:t>Computers</w:t>
      </w:r>
    </w:p>
    <w:p w14:paraId="1BDA4595" w14:textId="77777777" w:rsidR="006E0683" w:rsidRDefault="006E0683" w:rsidP="006E0683">
      <w:r>
        <w:t>Stuff</w:t>
      </w:r>
    </w:p>
    <w:p w14:paraId="1FAC1BAE" w14:textId="77777777" w:rsidR="006E0683" w:rsidRDefault="006E0683" w:rsidP="006E0683">
      <w:pPr>
        <w:pStyle w:val="Heading2"/>
        <w:tabs>
          <w:tab w:val="left" w:pos="0"/>
        </w:tabs>
      </w:pPr>
      <w:r>
        <w:t>Getting Ready</w:t>
      </w:r>
    </w:p>
    <w:p w14:paraId="28AE9EAE" w14:textId="77777777" w:rsidR="006E0683" w:rsidRDefault="006E0683" w:rsidP="006E0683">
      <w:r>
        <w:t xml:space="preserve">You run this recipe on </w:t>
      </w:r>
      <w:r w:rsidRPr="00614527">
        <w:t>SRV1</w:t>
      </w:r>
      <w:r>
        <w:t>, a workgroup server on which you have installed PowerShell 7 and VS Code.</w:t>
      </w:r>
    </w:p>
    <w:p w14:paraId="4E0A4317" w14:textId="77777777" w:rsidR="006E0683" w:rsidRDefault="006E0683" w:rsidP="006E0683">
      <w:pPr>
        <w:pStyle w:val="Heading2"/>
        <w:tabs>
          <w:tab w:val="left" w:pos="0"/>
        </w:tabs>
      </w:pPr>
      <w:r>
        <w:t>How to do it...</w:t>
      </w:r>
    </w:p>
    <w:p w14:paraId="7ABCA6F0" w14:textId="77777777" w:rsidR="006E0683" w:rsidRPr="00B30384" w:rsidRDefault="006E0683" w:rsidP="006E0683">
      <w:pPr>
        <w:numPr>
          <w:ilvl w:val="0"/>
          <w:numId w:val="2"/>
        </w:numPr>
        <w:tabs>
          <w:tab w:val="left" w:pos="360"/>
        </w:tabs>
        <w:suppressAutoHyphens/>
        <w:spacing w:after="60"/>
        <w:ind w:right="360"/>
        <w:rPr>
          <w:lang w:val="en-GB"/>
        </w:rPr>
      </w:pPr>
      <w:r>
        <w:rPr>
          <w:lang w:val="en-GB"/>
        </w:rPr>
        <w:t>Step 1</w:t>
      </w:r>
    </w:p>
    <w:p w14:paraId="325D405F" w14:textId="77777777" w:rsidR="006E0683" w:rsidRDefault="006E0683" w:rsidP="006E0683">
      <w:pPr>
        <w:pStyle w:val="Heading2"/>
        <w:numPr>
          <w:ilvl w:val="1"/>
          <w:numId w:val="3"/>
        </w:numPr>
        <w:tabs>
          <w:tab w:val="left" w:pos="0"/>
        </w:tabs>
      </w:pPr>
      <w:r>
        <w:t>How it works...</w:t>
      </w:r>
    </w:p>
    <w:p w14:paraId="3E7B47AA" w14:textId="77777777" w:rsidR="006E0683" w:rsidRDefault="006E0683" w:rsidP="006E0683">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1A7925B8" w14:textId="77777777" w:rsidR="006E0683" w:rsidRDefault="006E0683" w:rsidP="006E0683">
      <w:pPr>
        <w:pStyle w:val="Heading2"/>
      </w:pPr>
      <w:r>
        <w:t>There's more...</w:t>
      </w:r>
    </w:p>
    <w:p w14:paraId="34A8B8F8" w14:textId="77777777" w:rsidR="006E0683" w:rsidRDefault="006E0683" w:rsidP="006E0683">
      <w:pPr>
        <w:rPr>
          <w:lang w:val="en-GB"/>
        </w:rPr>
      </w:pPr>
      <w:r>
        <w:rPr>
          <w:lang w:val="en-GB"/>
        </w:rPr>
        <w:t>r other .NET Language) code.</w:t>
      </w:r>
    </w:p>
    <w:p w14:paraId="47CCD39E" w14:textId="77777777" w:rsidR="006E0683" w:rsidRDefault="006E0683" w:rsidP="006E0683">
      <w:pPr>
        <w:pStyle w:val="NormalPACKT"/>
        <w:rPr>
          <w:lang w:val="en-GB"/>
        </w:rPr>
      </w:pPr>
    </w:p>
    <w:p w14:paraId="54594C09" w14:textId="77777777" w:rsidR="00E2659E" w:rsidRDefault="00E2659E" w:rsidP="00E2659E">
      <w:pPr>
        <w:pStyle w:val="Heading1"/>
        <w:tabs>
          <w:tab w:val="left" w:pos="0"/>
        </w:tabs>
      </w:pPr>
      <w:r>
        <w:t>Reporting on AD Users</w:t>
      </w:r>
    </w:p>
    <w:p w14:paraId="00C6C659" w14:textId="77777777" w:rsidR="00E2659E" w:rsidRDefault="00E2659E" w:rsidP="00E2659E">
      <w:r>
        <w:t>Stuff</w:t>
      </w:r>
    </w:p>
    <w:p w14:paraId="64B3E5F9" w14:textId="77777777" w:rsidR="00E2659E" w:rsidRDefault="00E2659E" w:rsidP="00E2659E">
      <w:pPr>
        <w:pStyle w:val="Heading2"/>
        <w:tabs>
          <w:tab w:val="left" w:pos="0"/>
        </w:tabs>
      </w:pPr>
      <w:r>
        <w:t>Getting Ready</w:t>
      </w:r>
    </w:p>
    <w:p w14:paraId="648A70A6" w14:textId="77777777" w:rsidR="00E2659E" w:rsidRDefault="00E2659E" w:rsidP="00E2659E">
      <w:r>
        <w:t xml:space="preserve">You run this recipe on </w:t>
      </w:r>
      <w:r w:rsidRPr="00614527">
        <w:rPr>
          <w:rStyle w:val="CodeInTextPACKT"/>
        </w:rPr>
        <w:t>SRV1</w:t>
      </w:r>
      <w:r>
        <w:t>, a workgroup server on which you have installed PowerShell 7 and VS Code.</w:t>
      </w:r>
    </w:p>
    <w:p w14:paraId="2E108AE4" w14:textId="77777777" w:rsidR="00E2659E" w:rsidRDefault="00E2659E" w:rsidP="00E2659E">
      <w:pPr>
        <w:pStyle w:val="Heading2"/>
        <w:tabs>
          <w:tab w:val="left" w:pos="0"/>
        </w:tabs>
      </w:pPr>
      <w:r>
        <w:t>How to do it...</w:t>
      </w:r>
    </w:p>
    <w:p w14:paraId="4BAD0699" w14:textId="77777777" w:rsidR="00E2659E" w:rsidRPr="00B30384" w:rsidRDefault="00E2659E" w:rsidP="00E2659E">
      <w:pPr>
        <w:numPr>
          <w:ilvl w:val="0"/>
          <w:numId w:val="2"/>
        </w:numPr>
        <w:tabs>
          <w:tab w:val="left" w:pos="360"/>
        </w:tabs>
        <w:suppressAutoHyphens/>
        <w:spacing w:after="60"/>
        <w:ind w:right="360"/>
        <w:rPr>
          <w:lang w:val="en-GB"/>
        </w:rPr>
      </w:pPr>
      <w:r>
        <w:rPr>
          <w:lang w:val="en-GB"/>
        </w:rPr>
        <w:t>Step 1</w:t>
      </w:r>
    </w:p>
    <w:p w14:paraId="47E2F725" w14:textId="77777777" w:rsidR="00E2659E" w:rsidRDefault="00E2659E" w:rsidP="00E2659E">
      <w:pPr>
        <w:pStyle w:val="Heading2"/>
        <w:numPr>
          <w:ilvl w:val="1"/>
          <w:numId w:val="3"/>
        </w:numPr>
      </w:pPr>
      <w:r>
        <w:lastRenderedPageBreak/>
        <w:t>How it works...</w:t>
      </w:r>
    </w:p>
    <w:p w14:paraId="69301EEE" w14:textId="77777777" w:rsidR="00E2659E" w:rsidRDefault="00E2659E" w:rsidP="00E2659E">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61F7E27" w14:textId="77777777" w:rsidR="00E2659E" w:rsidRDefault="00E2659E" w:rsidP="00E2659E">
      <w:pPr>
        <w:pStyle w:val="Heading2"/>
      </w:pPr>
      <w:r>
        <w:t>There's more...</w:t>
      </w:r>
    </w:p>
    <w:p w14:paraId="31379B60" w14:textId="77777777" w:rsidR="00E2659E" w:rsidRDefault="00E2659E" w:rsidP="00E2659E">
      <w:pPr>
        <w:rPr>
          <w:lang w:val="en-GB"/>
        </w:rPr>
      </w:pPr>
      <w:r>
        <w:rPr>
          <w:lang w:val="en-GB"/>
        </w:rPr>
        <w:t>r other .NET Language) code.</w:t>
      </w:r>
    </w:p>
    <w:p w14:paraId="3D50796F" w14:textId="77777777" w:rsidR="00E2659E" w:rsidRDefault="00E2659E" w:rsidP="00E2659E">
      <w:pPr>
        <w:rPr>
          <w:lang w:val="en-GB"/>
        </w:rPr>
      </w:pP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homas Lee" w:date="2020-11-23T16:34:00Z" w:initials="TL">
    <w:p w14:paraId="1CD6A0EC" w14:textId="16B21253" w:rsidR="00953240" w:rsidRDefault="00953240">
      <w:pPr>
        <w:pStyle w:val="CommentText"/>
      </w:pPr>
      <w:r>
        <w:rPr>
          <w:rStyle w:val="CommentReference"/>
        </w:rPr>
        <w:annotationRef/>
      </w:r>
      <w:r>
        <w:t>How to I make a note to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D6A0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6331" w16cex:dateUtc="2020-11-23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D6A0EC" w16cid:durableId="236663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1A847900"/>
    <w:multiLevelType w:val="hybridMultilevel"/>
    <w:tmpl w:val="86423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5"/>
  </w:num>
  <w:num w:numId="2">
    <w:abstractNumId w:val="4"/>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gFADJN5AwtAAAA"/>
  </w:docVars>
  <w:rsids>
    <w:rsidRoot w:val="009D0F10"/>
    <w:rsid w:val="0000165C"/>
    <w:rsid w:val="00010BDA"/>
    <w:rsid w:val="00024420"/>
    <w:rsid w:val="00036850"/>
    <w:rsid w:val="00047CA9"/>
    <w:rsid w:val="0005479A"/>
    <w:rsid w:val="000658AF"/>
    <w:rsid w:val="00066A8A"/>
    <w:rsid w:val="00073F55"/>
    <w:rsid w:val="00076D04"/>
    <w:rsid w:val="00090492"/>
    <w:rsid w:val="0009511B"/>
    <w:rsid w:val="0009626B"/>
    <w:rsid w:val="000B3719"/>
    <w:rsid w:val="000C2566"/>
    <w:rsid w:val="000C7A25"/>
    <w:rsid w:val="000D34FB"/>
    <w:rsid w:val="000D669F"/>
    <w:rsid w:val="000F18A6"/>
    <w:rsid w:val="00107ACE"/>
    <w:rsid w:val="00111A20"/>
    <w:rsid w:val="00113B76"/>
    <w:rsid w:val="00124D6B"/>
    <w:rsid w:val="00133D40"/>
    <w:rsid w:val="00141856"/>
    <w:rsid w:val="001526F2"/>
    <w:rsid w:val="00167446"/>
    <w:rsid w:val="001737B4"/>
    <w:rsid w:val="00194881"/>
    <w:rsid w:val="00195090"/>
    <w:rsid w:val="001A1A7A"/>
    <w:rsid w:val="001A2302"/>
    <w:rsid w:val="001A7AB0"/>
    <w:rsid w:val="001B08E0"/>
    <w:rsid w:val="001B16F9"/>
    <w:rsid w:val="001B6800"/>
    <w:rsid w:val="001B70E7"/>
    <w:rsid w:val="001E380B"/>
    <w:rsid w:val="001F21DA"/>
    <w:rsid w:val="00200DF5"/>
    <w:rsid w:val="00204611"/>
    <w:rsid w:val="00212732"/>
    <w:rsid w:val="00214C5A"/>
    <w:rsid w:val="00217379"/>
    <w:rsid w:val="00237512"/>
    <w:rsid w:val="002432CE"/>
    <w:rsid w:val="00243CA7"/>
    <w:rsid w:val="00252CE9"/>
    <w:rsid w:val="002545E2"/>
    <w:rsid w:val="00267AAA"/>
    <w:rsid w:val="00275E3F"/>
    <w:rsid w:val="00277147"/>
    <w:rsid w:val="0028638B"/>
    <w:rsid w:val="0029003F"/>
    <w:rsid w:val="002A6948"/>
    <w:rsid w:val="002B26E1"/>
    <w:rsid w:val="002B6759"/>
    <w:rsid w:val="002D54C9"/>
    <w:rsid w:val="002D65B3"/>
    <w:rsid w:val="002E3EEC"/>
    <w:rsid w:val="00303EBA"/>
    <w:rsid w:val="00314693"/>
    <w:rsid w:val="0032403B"/>
    <w:rsid w:val="00332C98"/>
    <w:rsid w:val="0033620C"/>
    <w:rsid w:val="0034545F"/>
    <w:rsid w:val="00350688"/>
    <w:rsid w:val="00355B84"/>
    <w:rsid w:val="00365B21"/>
    <w:rsid w:val="003772F1"/>
    <w:rsid w:val="00382BFD"/>
    <w:rsid w:val="00384370"/>
    <w:rsid w:val="003C514B"/>
    <w:rsid w:val="003C76D0"/>
    <w:rsid w:val="003F186D"/>
    <w:rsid w:val="003F2F41"/>
    <w:rsid w:val="003F607E"/>
    <w:rsid w:val="004008BB"/>
    <w:rsid w:val="00421A8C"/>
    <w:rsid w:val="00431303"/>
    <w:rsid w:val="00434CD1"/>
    <w:rsid w:val="004511BF"/>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06437"/>
    <w:rsid w:val="005170FC"/>
    <w:rsid w:val="0052016E"/>
    <w:rsid w:val="0053210E"/>
    <w:rsid w:val="00550798"/>
    <w:rsid w:val="00584ACC"/>
    <w:rsid w:val="0058695A"/>
    <w:rsid w:val="005871F0"/>
    <w:rsid w:val="00592104"/>
    <w:rsid w:val="005A0FB9"/>
    <w:rsid w:val="005A217D"/>
    <w:rsid w:val="005A3354"/>
    <w:rsid w:val="005C0E91"/>
    <w:rsid w:val="005D12DF"/>
    <w:rsid w:val="005D5C90"/>
    <w:rsid w:val="00600891"/>
    <w:rsid w:val="006020BA"/>
    <w:rsid w:val="00607362"/>
    <w:rsid w:val="00612E08"/>
    <w:rsid w:val="00612FED"/>
    <w:rsid w:val="00614527"/>
    <w:rsid w:val="00615460"/>
    <w:rsid w:val="0062761D"/>
    <w:rsid w:val="0063580A"/>
    <w:rsid w:val="0064482E"/>
    <w:rsid w:val="00674114"/>
    <w:rsid w:val="00674648"/>
    <w:rsid w:val="006760E7"/>
    <w:rsid w:val="006836AA"/>
    <w:rsid w:val="00684E4B"/>
    <w:rsid w:val="006A10EB"/>
    <w:rsid w:val="006A2B22"/>
    <w:rsid w:val="006E0683"/>
    <w:rsid w:val="006E1EEE"/>
    <w:rsid w:val="006E4D6D"/>
    <w:rsid w:val="006E5783"/>
    <w:rsid w:val="006E6DE8"/>
    <w:rsid w:val="0070481A"/>
    <w:rsid w:val="00723BE1"/>
    <w:rsid w:val="00732F7B"/>
    <w:rsid w:val="00737B95"/>
    <w:rsid w:val="00741CC2"/>
    <w:rsid w:val="00743848"/>
    <w:rsid w:val="007510B9"/>
    <w:rsid w:val="00760795"/>
    <w:rsid w:val="0077398D"/>
    <w:rsid w:val="00784F5C"/>
    <w:rsid w:val="0079371A"/>
    <w:rsid w:val="00797CAC"/>
    <w:rsid w:val="007A0EF8"/>
    <w:rsid w:val="007A25D4"/>
    <w:rsid w:val="007A77E9"/>
    <w:rsid w:val="007B231D"/>
    <w:rsid w:val="007B35BE"/>
    <w:rsid w:val="007C620B"/>
    <w:rsid w:val="007C695F"/>
    <w:rsid w:val="007F2AA6"/>
    <w:rsid w:val="007F525F"/>
    <w:rsid w:val="00806361"/>
    <w:rsid w:val="00822804"/>
    <w:rsid w:val="00827FC2"/>
    <w:rsid w:val="008369E1"/>
    <w:rsid w:val="00844733"/>
    <w:rsid w:val="00866A05"/>
    <w:rsid w:val="00867D28"/>
    <w:rsid w:val="0088666A"/>
    <w:rsid w:val="00890B9A"/>
    <w:rsid w:val="00895602"/>
    <w:rsid w:val="00896C3A"/>
    <w:rsid w:val="008A2B55"/>
    <w:rsid w:val="008B136D"/>
    <w:rsid w:val="008D3D81"/>
    <w:rsid w:val="008D59C9"/>
    <w:rsid w:val="008E47A4"/>
    <w:rsid w:val="008E634D"/>
    <w:rsid w:val="008E6477"/>
    <w:rsid w:val="00910F3D"/>
    <w:rsid w:val="009113B8"/>
    <w:rsid w:val="00916E34"/>
    <w:rsid w:val="0092031C"/>
    <w:rsid w:val="009229EC"/>
    <w:rsid w:val="00932FC5"/>
    <w:rsid w:val="00936582"/>
    <w:rsid w:val="00940C4F"/>
    <w:rsid w:val="009463C6"/>
    <w:rsid w:val="00952699"/>
    <w:rsid w:val="00953240"/>
    <w:rsid w:val="00972D9E"/>
    <w:rsid w:val="009748AE"/>
    <w:rsid w:val="009A3B9C"/>
    <w:rsid w:val="009A4919"/>
    <w:rsid w:val="009C1917"/>
    <w:rsid w:val="009C7465"/>
    <w:rsid w:val="009D0F10"/>
    <w:rsid w:val="009D2813"/>
    <w:rsid w:val="009E0DD5"/>
    <w:rsid w:val="00A264AE"/>
    <w:rsid w:val="00A44FF5"/>
    <w:rsid w:val="00A54874"/>
    <w:rsid w:val="00A62151"/>
    <w:rsid w:val="00A641D8"/>
    <w:rsid w:val="00A64394"/>
    <w:rsid w:val="00A64EC4"/>
    <w:rsid w:val="00A715F5"/>
    <w:rsid w:val="00A835A1"/>
    <w:rsid w:val="00A91C7A"/>
    <w:rsid w:val="00AA0CCF"/>
    <w:rsid w:val="00AA5AF3"/>
    <w:rsid w:val="00AC0E66"/>
    <w:rsid w:val="00AD10B6"/>
    <w:rsid w:val="00AD2732"/>
    <w:rsid w:val="00AE0069"/>
    <w:rsid w:val="00AE586A"/>
    <w:rsid w:val="00B05E29"/>
    <w:rsid w:val="00B117F6"/>
    <w:rsid w:val="00B14359"/>
    <w:rsid w:val="00B30384"/>
    <w:rsid w:val="00B30419"/>
    <w:rsid w:val="00B4708D"/>
    <w:rsid w:val="00B52F18"/>
    <w:rsid w:val="00B557D7"/>
    <w:rsid w:val="00B70C10"/>
    <w:rsid w:val="00B75455"/>
    <w:rsid w:val="00B75F98"/>
    <w:rsid w:val="00B8150D"/>
    <w:rsid w:val="00B948FB"/>
    <w:rsid w:val="00BC231B"/>
    <w:rsid w:val="00BC2ABC"/>
    <w:rsid w:val="00BE3664"/>
    <w:rsid w:val="00BF6FA1"/>
    <w:rsid w:val="00C03E04"/>
    <w:rsid w:val="00C07891"/>
    <w:rsid w:val="00C21AED"/>
    <w:rsid w:val="00C37676"/>
    <w:rsid w:val="00C41783"/>
    <w:rsid w:val="00C52D1F"/>
    <w:rsid w:val="00C55532"/>
    <w:rsid w:val="00C5796E"/>
    <w:rsid w:val="00C613F0"/>
    <w:rsid w:val="00C76DF9"/>
    <w:rsid w:val="00C85588"/>
    <w:rsid w:val="00C9597B"/>
    <w:rsid w:val="00C95A94"/>
    <w:rsid w:val="00CB1154"/>
    <w:rsid w:val="00CB5119"/>
    <w:rsid w:val="00CB71B5"/>
    <w:rsid w:val="00CC1E97"/>
    <w:rsid w:val="00CC374D"/>
    <w:rsid w:val="00CC3A31"/>
    <w:rsid w:val="00CD5C48"/>
    <w:rsid w:val="00CD61B7"/>
    <w:rsid w:val="00CE7C67"/>
    <w:rsid w:val="00CF12A8"/>
    <w:rsid w:val="00CF1B5B"/>
    <w:rsid w:val="00CF45ED"/>
    <w:rsid w:val="00D002B4"/>
    <w:rsid w:val="00D048C6"/>
    <w:rsid w:val="00D31D44"/>
    <w:rsid w:val="00D44210"/>
    <w:rsid w:val="00D5389D"/>
    <w:rsid w:val="00D53AD1"/>
    <w:rsid w:val="00D560A0"/>
    <w:rsid w:val="00D568D0"/>
    <w:rsid w:val="00D63A49"/>
    <w:rsid w:val="00D673D9"/>
    <w:rsid w:val="00D72DED"/>
    <w:rsid w:val="00D752E1"/>
    <w:rsid w:val="00D833BA"/>
    <w:rsid w:val="00D86602"/>
    <w:rsid w:val="00D97066"/>
    <w:rsid w:val="00DA14F8"/>
    <w:rsid w:val="00DA3412"/>
    <w:rsid w:val="00DA6443"/>
    <w:rsid w:val="00DB3E32"/>
    <w:rsid w:val="00DB7E58"/>
    <w:rsid w:val="00DF314C"/>
    <w:rsid w:val="00E05393"/>
    <w:rsid w:val="00E20C1B"/>
    <w:rsid w:val="00E21175"/>
    <w:rsid w:val="00E2659E"/>
    <w:rsid w:val="00E426EA"/>
    <w:rsid w:val="00E46A03"/>
    <w:rsid w:val="00E520E9"/>
    <w:rsid w:val="00E57A3D"/>
    <w:rsid w:val="00E632D5"/>
    <w:rsid w:val="00E71B64"/>
    <w:rsid w:val="00E73D95"/>
    <w:rsid w:val="00E770B7"/>
    <w:rsid w:val="00E869DC"/>
    <w:rsid w:val="00E94376"/>
    <w:rsid w:val="00E95F08"/>
    <w:rsid w:val="00EA5650"/>
    <w:rsid w:val="00EA7CEA"/>
    <w:rsid w:val="00EB74CE"/>
    <w:rsid w:val="00EC03C6"/>
    <w:rsid w:val="00EC653F"/>
    <w:rsid w:val="00EE266C"/>
    <w:rsid w:val="00EF4648"/>
    <w:rsid w:val="00F21062"/>
    <w:rsid w:val="00F22396"/>
    <w:rsid w:val="00F22570"/>
    <w:rsid w:val="00F36C54"/>
    <w:rsid w:val="00F42850"/>
    <w:rsid w:val="00F43C4E"/>
    <w:rsid w:val="00F469AC"/>
    <w:rsid w:val="00F513CF"/>
    <w:rsid w:val="00F51742"/>
    <w:rsid w:val="00F61DAC"/>
    <w:rsid w:val="00F822F8"/>
    <w:rsid w:val="00F84B85"/>
    <w:rsid w:val="00F96341"/>
    <w:rsid w:val="00F97ACA"/>
    <w:rsid w:val="00FB5A21"/>
    <w:rsid w:val="00FB64E8"/>
    <w:rsid w:val="00FC1996"/>
    <w:rsid w:val="00FC4A1D"/>
    <w:rsid w:val="00FD0059"/>
    <w:rsid w:val="00FD373E"/>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A25AADA-CA9C-431F-9472-46F0616A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0683"/>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507406071">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102774584">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85078827">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1092816227">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40136322">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72680416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35276914">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2012293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7949651">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040862363">
              <w:marLeft w:val="0"/>
              <w:marRight w:val="0"/>
              <w:marTop w:val="0"/>
              <w:marBottom w:val="0"/>
              <w:divBdr>
                <w:top w:val="none" w:sz="0" w:space="0" w:color="auto"/>
                <w:left w:val="none" w:sz="0" w:space="0" w:color="auto"/>
                <w:bottom w:val="none" w:sz="0" w:space="0" w:color="auto"/>
                <w:right w:val="none" w:sz="0" w:space="0" w:color="auto"/>
              </w:divBdr>
            </w:div>
            <w:div w:id="125898512">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716272690">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21848435">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1406800543">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74740994">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2</TotalTime>
  <Pages>12</Pages>
  <Words>2694</Words>
  <Characters>153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cp:revision>
  <dcterms:created xsi:type="dcterms:W3CDTF">2020-11-23T12:58:00Z</dcterms:created>
  <dcterms:modified xsi:type="dcterms:W3CDTF">2020-11-30T18:13:00Z</dcterms:modified>
</cp:coreProperties>
</file>